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19DD77" w14:textId="39A3BDE2" w:rsidR="001064DA" w:rsidRDefault="001064DA" w:rsidP="001064DA">
      <w:pPr>
        <w:pStyle w:val="Heading1"/>
        <w:jc w:val="center"/>
      </w:pPr>
      <w:r w:rsidRPr="001064DA">
        <w:t>Exercise: Error Handling</w:t>
      </w:r>
    </w:p>
    <w:p w14:paraId="188FE991" w14:textId="56C58500" w:rsidR="007A6093" w:rsidRDefault="00B167BE" w:rsidP="007A6093">
      <w:pPr>
        <w:spacing w:before="0" w:after="0" w:line="240" w:lineRule="auto"/>
        <w:ind w:left="360"/>
        <w:jc w:val="center"/>
      </w:pPr>
      <w:r>
        <w:t xml:space="preserve">The following problem descriptions </w:t>
      </w:r>
      <w:r w:rsidRPr="00B167BE">
        <w:rPr>
          <w:b/>
          <w:bCs/>
        </w:rPr>
        <w:t>do not require</w:t>
      </w:r>
      <w:r>
        <w:t xml:space="preserve"> </w:t>
      </w:r>
      <w:r w:rsidRPr="00B167BE">
        <w:rPr>
          <w:b/>
          <w:bCs/>
        </w:rPr>
        <w:t>submissions</w:t>
      </w:r>
      <w:r>
        <w:t xml:space="preserve"> to the Judge System.</w:t>
      </w:r>
    </w:p>
    <w:p w14:paraId="1F52040F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Numbers Dictionary</w:t>
      </w:r>
    </w:p>
    <w:p w14:paraId="28728798" w14:textId="77777777" w:rsidR="001064DA" w:rsidRPr="001064DA" w:rsidRDefault="001064DA" w:rsidP="001064DA">
      <w:pPr>
        <w:rPr>
          <w:lang w:val="bg-BG"/>
        </w:rPr>
      </w:pPr>
      <w:r w:rsidRPr="001064DA">
        <w:t>You are provided with the following code:</w:t>
      </w:r>
    </w:p>
    <w:p w14:paraId="4CC8AB62" w14:textId="77777777" w:rsidR="001064DA" w:rsidRPr="001064DA" w:rsidRDefault="001064DA" w:rsidP="001064DA">
      <w:pPr>
        <w:rPr>
          <w:lang w:val="bg-BG"/>
        </w:rPr>
      </w:pPr>
      <w:r w:rsidRPr="001064DA">
        <w:rPr>
          <w:noProof/>
        </w:rPr>
        <mc:AlternateContent>
          <mc:Choice Requires="wps">
            <w:drawing>
              <wp:inline distT="0" distB="0" distL="0" distR="0" wp14:anchorId="3868AA31" wp14:editId="2255F777">
                <wp:extent cx="6720840" cy="1207008"/>
                <wp:effectExtent l="0" t="0" r="22860" b="158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713BA" w14:textId="77777777" w:rsidR="001064DA" w:rsidRPr="001047E7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  <w:proofErr w:type="spellStart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 = {}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pu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)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while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line !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Search"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: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number_as_string</w:t>
                            </w:r>
                            <w:proofErr w:type="spellEnd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 = line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number 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pu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))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[</w:t>
                            </w:r>
                            <w:proofErr w:type="spellStart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number_as_string</w:t>
                            </w:r>
                            <w:proofErr w:type="spellEnd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] = number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pu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)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while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line !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Remove"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: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[searched])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pu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)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while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line !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End"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: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del </w:t>
                            </w:r>
                            <w:proofErr w:type="spellStart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[searched]</w:t>
                            </w:r>
                          </w:p>
                          <w:p w14:paraId="573C85BC" w14:textId="77777777" w:rsidR="001064DA" w:rsidRPr="001047E7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</w:pPr>
                          </w:p>
                          <w:p w14:paraId="47E35BDB" w14:textId="77777777" w:rsidR="001064DA" w:rsidRPr="001047E7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68AA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">
                <v:textbox style="mso-fit-shape-to-text:t">
                  <w:txbxContent>
                    <w:p w14:paraId="347713BA" w14:textId="77777777" w:rsidR="001064DA" w:rsidRPr="001047E7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  <w:proofErr w:type="spellStart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numbers_dictionary</w:t>
                      </w:r>
                      <w:proofErr w:type="spellEnd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 = {}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line =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pu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)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while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line != </w:t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Search"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: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number_as_string</w:t>
                      </w:r>
                      <w:proofErr w:type="spellEnd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 = line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number =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pu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))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numbers_dictionary</w:t>
                      </w:r>
                      <w:proofErr w:type="spellEnd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[</w:t>
                      </w:r>
                      <w:proofErr w:type="spellStart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number_as_string</w:t>
                      </w:r>
                      <w:proofErr w:type="spellEnd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] = number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line =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pu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)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while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line != </w:t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Remove"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: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searched = line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</w:t>
                      </w:r>
                      <w:proofErr w:type="spellStart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numbers_dictionary</w:t>
                      </w:r>
                      <w:proofErr w:type="spellEnd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[searched])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line =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pu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)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while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line != </w:t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End"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: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searched = line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</w:t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del </w:t>
                      </w:r>
                      <w:proofErr w:type="spellStart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numbers_dictionary</w:t>
                      </w:r>
                      <w:proofErr w:type="spellEnd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[searched]</w:t>
                      </w:r>
                    </w:p>
                    <w:p w14:paraId="573C85BC" w14:textId="77777777" w:rsidR="001064DA" w:rsidRPr="001047E7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</w:pPr>
                    </w:p>
                    <w:p w14:paraId="47E35BDB" w14:textId="77777777" w:rsidR="001064DA" w:rsidRPr="001047E7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</w:t>
                      </w:r>
                      <w:proofErr w:type="spellStart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numbers_dictionary</w:t>
                      </w:r>
                      <w:proofErr w:type="spellEnd"/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3AE49" w14:textId="15986357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On the first several lines,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</w:rPr>
        <w:t>"</w:t>
      </w:r>
      <w:r w:rsidRPr="001064DA">
        <w:t xml:space="preserve">, you will receive on </w:t>
      </w:r>
      <w:r w:rsidRPr="001064DA">
        <w:rPr>
          <w:b/>
        </w:rPr>
        <w:t>separate lines</w:t>
      </w:r>
      <w:r w:rsidRPr="001064DA">
        <w:t xml:space="preserve">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Pr="001064DA">
        <w:t xml:space="preserve"> and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n </w:t>
      </w:r>
      <w:r w:rsidRPr="001064DA">
        <w:rPr>
          <w:b/>
        </w:rPr>
        <w:t>integer</w:t>
      </w:r>
    </w:p>
    <w:p w14:paraId="1021FEA3" w14:textId="3832B8CA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</w:rPr>
        <w:t>"</w:t>
      </w:r>
      <w:r w:rsidRPr="001064DA">
        <w:t xml:space="preserve">, 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print it on the console</w:t>
      </w:r>
    </w:p>
    <w:p w14:paraId="03327E12" w14:textId="3B09AB9C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  <w:noProof/>
        </w:rPr>
        <w:t>"</w:t>
      </w:r>
      <w:r w:rsidR="00663B55">
        <w:rPr>
          <w:noProof/>
          <w:lang w:val="bg-BG"/>
        </w:rPr>
        <w:t xml:space="preserve">, </w:t>
      </w:r>
      <w:r w:rsidRPr="001064DA">
        <w:t xml:space="preserve">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remove</w:t>
      </w:r>
      <w:r w:rsidRPr="001064DA">
        <w:t xml:space="preserve"> it from the dictionary</w:t>
      </w:r>
    </w:p>
    <w:p w14:paraId="431B3DA0" w14:textId="34F9A1E3" w:rsidR="001064DA" w:rsidRPr="001064DA" w:rsidRDefault="00663B55" w:rsidP="001064DA">
      <w:pPr>
        <w:pStyle w:val="ListParagraph"/>
        <w:numPr>
          <w:ilvl w:val="0"/>
          <w:numId w:val="40"/>
        </w:numPr>
        <w:rPr>
          <w:lang w:val="bg-BG"/>
        </w:rPr>
      </w:pPr>
      <w:r>
        <w:t>In</w:t>
      </w:r>
      <w:r w:rsidR="001064DA" w:rsidRPr="001064DA">
        <w:t xml:space="preserve"> the end</w:t>
      </w:r>
      <w:r>
        <w:t>,</w:t>
      </w:r>
      <w:r w:rsidR="001064DA" w:rsidRPr="001064DA">
        <w:t xml:space="preserve"> you need to </w:t>
      </w:r>
      <w:r w:rsidR="001064DA" w:rsidRPr="001064DA">
        <w:rPr>
          <w:b/>
        </w:rPr>
        <w:t>print</w:t>
      </w:r>
      <w:r w:rsidR="001064DA" w:rsidRPr="001064DA">
        <w:t xml:space="preserve"> what is left from the </w:t>
      </w:r>
      <w:r w:rsidR="001064DA" w:rsidRPr="001064DA">
        <w:rPr>
          <w:b/>
        </w:rPr>
        <w:t>dictionary</w:t>
      </w:r>
    </w:p>
    <w:p w14:paraId="0717E8BD" w14:textId="5BE73E2D" w:rsidR="001064DA" w:rsidRPr="001064DA" w:rsidRDefault="001064DA" w:rsidP="001064DA">
      <w:pPr>
        <w:rPr>
          <w:lang w:val="bg-BG"/>
        </w:rPr>
      </w:pPr>
      <w:r w:rsidRPr="001064DA">
        <w:t xml:space="preserve">There is some </w:t>
      </w:r>
      <w:r w:rsidRPr="001064DA">
        <w:rPr>
          <w:b/>
        </w:rPr>
        <w:t>missing code</w:t>
      </w:r>
      <w:r w:rsidRPr="001064DA">
        <w:t xml:space="preserve"> in the solution</w:t>
      </w:r>
      <w:r w:rsidR="00663B55">
        <w:t>,</w:t>
      </w:r>
      <w:r w:rsidRPr="001064DA">
        <w:t xml:space="preserve"> and </w:t>
      </w:r>
      <w:r w:rsidR="00663B55">
        <w:t>some errors</w:t>
      </w:r>
      <w:r w:rsidRPr="001064DA">
        <w:rPr>
          <w:b/>
        </w:rPr>
        <w:t xml:space="preserve"> may occur</w:t>
      </w:r>
      <w:r w:rsidRPr="001064DA">
        <w:t>. Complete the code</w:t>
      </w:r>
      <w:r w:rsidR="00663B55">
        <w:t>,</w:t>
      </w:r>
      <w:r w:rsidRPr="001064DA">
        <w:t xml:space="preserve"> so the following errors are handled:</w:t>
      </w:r>
    </w:p>
    <w:p w14:paraId="3B485B53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Passing </w:t>
      </w:r>
      <w:r w:rsidRPr="001064DA">
        <w:rPr>
          <w:b/>
        </w:rPr>
        <w:t>non-integer</w:t>
      </w:r>
      <w:r w:rsidRPr="001064DA">
        <w:t xml:space="preserve"> type to the variable number</w:t>
      </w:r>
    </w:p>
    <w:p w14:paraId="61E44FA0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Searching for a </w:t>
      </w:r>
      <w:r w:rsidRPr="001064DA">
        <w:rPr>
          <w:b/>
        </w:rPr>
        <w:t>non-existent</w:t>
      </w:r>
      <w:r w:rsidRPr="001064DA">
        <w:t xml:space="preserve"> number</w:t>
      </w:r>
    </w:p>
    <w:p w14:paraId="0ECF8A1D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Removing a </w:t>
      </w:r>
      <w:r w:rsidRPr="001064DA">
        <w:rPr>
          <w:b/>
        </w:rPr>
        <w:t>non-existent</w:t>
      </w:r>
      <w:r w:rsidRPr="001064DA">
        <w:t xml:space="preserve"> number</w:t>
      </w:r>
    </w:p>
    <w:p w14:paraId="4AF23DF8" w14:textId="77777777" w:rsidR="001064DA" w:rsidRPr="001064DA" w:rsidRDefault="001064DA" w:rsidP="001064DA">
      <w:pPr>
        <w:rPr>
          <w:lang w:val="bg-BG"/>
        </w:rPr>
      </w:pPr>
      <w:r w:rsidRPr="001064DA">
        <w:t xml:space="preserve">Print appropriate </w:t>
      </w:r>
      <w:r w:rsidRPr="001064DA">
        <w:rPr>
          <w:b/>
        </w:rPr>
        <w:t>messages</w:t>
      </w:r>
      <w:r w:rsidRPr="001064DA">
        <w:t xml:space="preserve"> when an error has occurred. The messages should be:</w:t>
      </w:r>
    </w:p>
    <w:p w14:paraId="4A403F37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1064DA">
        <w:rPr>
          <w:rFonts w:ascii="Consolas" w:hAnsi="Consolas"/>
          <w:b/>
          <w:noProof/>
        </w:rPr>
        <w:t>"The variable number must be an integer"</w:t>
      </w:r>
    </w:p>
    <w:p w14:paraId="1DC5FEF1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lang w:val="bg-BG"/>
        </w:rPr>
      </w:pPr>
      <w:r w:rsidRPr="001064DA">
        <w:rPr>
          <w:rFonts w:ascii="Consolas" w:hAnsi="Consolas"/>
          <w:b/>
          <w:noProof/>
        </w:rPr>
        <w:t>"Number does not exist in dictionary"</w:t>
      </w:r>
      <w:r w:rsidRPr="001064DA">
        <w:rPr>
          <w:noProof/>
        </w:rPr>
        <w:t xml:space="preserve"> </w:t>
      </w:r>
      <w:r w:rsidRPr="001064DA">
        <w:t>- for non-existing keys</w:t>
      </w:r>
    </w:p>
    <w:p w14:paraId="4E4245BE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65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5100"/>
      </w:tblGrid>
      <w:tr w:rsidR="001064DA" w:rsidRPr="001064DA" w14:paraId="2C8BC146" w14:textId="77777777" w:rsidTr="0008479C">
        <w:tc>
          <w:tcPr>
            <w:tcW w:w="1470" w:type="dxa"/>
            <w:shd w:val="clear" w:color="auto" w:fill="D9D9D9" w:themeFill="background1" w:themeFillShade="D9"/>
          </w:tcPr>
          <w:p w14:paraId="5F7A6CDA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76AED76F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1064DA" w:rsidRPr="001064DA" w14:paraId="5419B069" w14:textId="77777777" w:rsidTr="0008479C">
        <w:tc>
          <w:tcPr>
            <w:tcW w:w="1470" w:type="dxa"/>
          </w:tcPr>
          <w:p w14:paraId="08826F5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one</w:t>
            </w:r>
          </w:p>
          <w:p w14:paraId="0EF5954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7E6C7B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22C1BB9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7D4577D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6D12C4C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4BCBA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2A98CD5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430B3F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2191EB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75F506F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'one': 1}</w:t>
            </w:r>
          </w:p>
        </w:tc>
      </w:tr>
      <w:tr w:rsidR="001064DA" w:rsidRPr="001064DA" w14:paraId="61834134" w14:textId="77777777" w:rsidTr="0008479C">
        <w:tc>
          <w:tcPr>
            <w:tcW w:w="1470" w:type="dxa"/>
          </w:tcPr>
          <w:p w14:paraId="7891954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84BD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33222D9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413B62A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1E43887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1FD800A0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he variable number must be an integer</w:t>
            </w:r>
          </w:p>
          <w:p w14:paraId="3C9CAC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}</w:t>
            </w:r>
          </w:p>
        </w:tc>
      </w:tr>
      <w:tr w:rsidR="001064DA" w:rsidRPr="001064DA" w14:paraId="74224AB3" w14:textId="77777777" w:rsidTr="0008479C">
        <w:tc>
          <w:tcPr>
            <w:tcW w:w="1470" w:type="dxa"/>
          </w:tcPr>
          <w:p w14:paraId="036946FB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78D4AB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1C62C0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7A948A85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2F92F91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3469D89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5BA7FE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56D23A8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5A1B9C30" w14:textId="77777777" w:rsidR="001064DA" w:rsidRPr="001064DA" w:rsidRDefault="001064DA" w:rsidP="0008479C">
            <w:pPr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umber does not exist in dictionary</w:t>
            </w:r>
          </w:p>
          <w:p w14:paraId="7043CD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{'one': 1}</w:t>
            </w:r>
          </w:p>
        </w:tc>
      </w:tr>
    </w:tbl>
    <w:p w14:paraId="6298A6D7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Email Validator</w:t>
      </w:r>
    </w:p>
    <w:p w14:paraId="15458304" w14:textId="77777777" w:rsidR="001064DA" w:rsidRPr="001064DA" w:rsidRDefault="001064DA" w:rsidP="001064DA">
      <w:pPr>
        <w:rPr>
          <w:lang w:val="bg-BG"/>
        </w:rPr>
      </w:pPr>
      <w:r w:rsidRPr="001064DA">
        <w:t xml:space="preserve">You will be given some </w:t>
      </w:r>
      <w:r w:rsidRPr="001064DA">
        <w:rPr>
          <w:b/>
        </w:rPr>
        <w:t>emails</w:t>
      </w:r>
      <w:r w:rsidRPr="001064DA">
        <w:t xml:space="preserve">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</w:rPr>
        <w:t>"</w:t>
      </w:r>
      <w:r w:rsidRPr="001064DA">
        <w:t>. Create the following custom exceptions to validate the emails:</w:t>
      </w:r>
    </w:p>
    <w:p w14:paraId="26BFDC10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t xml:space="preserve">- raise it when the name in the email is </w:t>
      </w:r>
      <w:r w:rsidRPr="001064DA">
        <w:rPr>
          <w:b/>
        </w:rPr>
        <w:t>less than or equal to 4</w:t>
      </w:r>
      <w:r w:rsidRPr="001064DA">
        <w:t xml:space="preserve"> ("</w:t>
      </w:r>
      <w:r w:rsidRPr="001064DA">
        <w:rPr>
          <w:rStyle w:val="Strong"/>
        </w:rPr>
        <w:t>peter</w:t>
      </w:r>
      <w:r w:rsidRPr="001064DA">
        <w:t>" will be the name in the email "</w:t>
      </w:r>
      <w:r w:rsidRPr="001064DA">
        <w:rPr>
          <w:rStyle w:val="Strong"/>
        </w:rPr>
        <w:t>peter@gmail.com</w:t>
      </w:r>
      <w:r w:rsidRPr="001064DA">
        <w:t>")</w:t>
      </w:r>
    </w:p>
    <w:p w14:paraId="296A20B7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raise it when there is </w:t>
      </w:r>
      <w:r w:rsidRPr="001064DA">
        <w:rPr>
          <w:b/>
        </w:rPr>
        <w:t>no</w:t>
      </w:r>
      <w:r w:rsidRPr="001064DA">
        <w:t xml:space="preserve"> </w:t>
      </w:r>
      <w:r w:rsidRPr="001064DA">
        <w:rPr>
          <w:rStyle w:val="Strong"/>
        </w:rPr>
        <w:t>"@"</w:t>
      </w:r>
      <w:r w:rsidRPr="001064DA">
        <w:t xml:space="preserve"> in the email</w:t>
      </w:r>
    </w:p>
    <w:p w14:paraId="6775CA38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t xml:space="preserve">- raise it when the </w:t>
      </w:r>
      <w:r w:rsidRPr="001064DA">
        <w:rPr>
          <w:b/>
        </w:rPr>
        <w:t>domain</w:t>
      </w:r>
      <w:r w:rsidRPr="001064DA">
        <w:t xml:space="preserve"> of the email is </w:t>
      </w:r>
      <w:r w:rsidRPr="001064DA">
        <w:rPr>
          <w:b/>
        </w:rPr>
        <w:t>invalid</w:t>
      </w:r>
      <w:r w:rsidRPr="001064DA">
        <w:t xml:space="preserve"> </w:t>
      </w:r>
      <w:r w:rsidRPr="001064DA">
        <w:rPr>
          <w:noProof/>
        </w:rPr>
        <w:t>(</w:t>
      </w:r>
      <w:r w:rsidRPr="001064DA">
        <w:t xml:space="preserve">valid domains are: </w:t>
      </w:r>
      <w:r w:rsidRPr="001064DA">
        <w:rPr>
          <w:b/>
        </w:rPr>
        <w:t>.</w:t>
      </w:r>
      <w:r w:rsidRPr="001064DA">
        <w:rPr>
          <w:rStyle w:val="Strong"/>
        </w:rPr>
        <w:t>com</w:t>
      </w:r>
      <w:r w:rsidRPr="001064DA">
        <w:rPr>
          <w:b/>
        </w:rPr>
        <w:t>, .</w:t>
      </w:r>
      <w:proofErr w:type="spellStart"/>
      <w:r w:rsidRPr="001064DA">
        <w:rPr>
          <w:rStyle w:val="Strong"/>
        </w:rPr>
        <w:t>bg</w:t>
      </w:r>
      <w:proofErr w:type="spellEnd"/>
      <w:r w:rsidRPr="001064DA">
        <w:rPr>
          <w:b/>
        </w:rPr>
        <w:t xml:space="preserve">, </w:t>
      </w:r>
      <w:r w:rsidRPr="001064DA">
        <w:rPr>
          <w:rStyle w:val="Strong"/>
        </w:rPr>
        <w:t>.net</w:t>
      </w:r>
      <w:r w:rsidRPr="001064DA">
        <w:rPr>
          <w:b/>
        </w:rPr>
        <w:t xml:space="preserve">, </w:t>
      </w:r>
      <w:r w:rsidRPr="001064DA">
        <w:rPr>
          <w:rStyle w:val="Strong"/>
        </w:rPr>
        <w:t>.org</w:t>
      </w:r>
      <w:r w:rsidRPr="001064DA">
        <w:rPr>
          <w:noProof/>
        </w:rPr>
        <w:t>)</w:t>
      </w:r>
    </w:p>
    <w:p w14:paraId="2CDBB9F6" w14:textId="77777777" w:rsidR="001064DA" w:rsidRPr="001064DA" w:rsidRDefault="001064DA" w:rsidP="001064DA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0479D043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Name must be more than 4 characters"</w:t>
      </w:r>
    </w:p>
    <w:p w14:paraId="50374F2A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</w:t>
      </w:r>
      <w:r w:rsidRPr="001064DA">
        <w:rPr>
          <w:rFonts w:ascii="Consolas" w:hAnsi="Consolas"/>
          <w:b/>
          <w:noProof/>
        </w:rPr>
        <w:t>"Email must contain @"</w:t>
      </w:r>
    </w:p>
    <w:p w14:paraId="74E4DA44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Domain must be one of the following: .com, .bg, .org, .net"</w:t>
      </w:r>
    </w:p>
    <w:p w14:paraId="0A966502" w14:textId="51492E85" w:rsidR="001064DA" w:rsidRPr="001064DA" w:rsidRDefault="001064DA" w:rsidP="001064DA">
      <w:pPr>
        <w:rPr>
          <w:lang w:val="bg-BG"/>
        </w:rPr>
      </w:pPr>
      <w:r w:rsidRPr="001064DA">
        <w:rPr>
          <w:b/>
          <w:i/>
          <w:u w:val="single"/>
        </w:rPr>
        <w:t>Hint:</w:t>
      </w:r>
      <w:r w:rsidRPr="001064DA">
        <w:t xml:space="preserve"> use the following syntax to add </w:t>
      </w:r>
      <w:r w:rsidR="00663B55">
        <w:t xml:space="preserve">a </w:t>
      </w:r>
      <w:r w:rsidRPr="001064DA">
        <w:t xml:space="preserve">message to the Exception: </w:t>
      </w:r>
      <w:r w:rsidRPr="001064DA">
        <w:rPr>
          <w:rStyle w:val="CodeChar"/>
        </w:rPr>
        <w:t>MyException("Exception Message")</w:t>
      </w:r>
    </w:p>
    <w:p w14:paraId="46ADAC68" w14:textId="20A8399D" w:rsidR="001064DA" w:rsidRPr="001064DA" w:rsidRDefault="001064DA" w:rsidP="001064DA">
      <w:pPr>
        <w:rPr>
          <w:lang w:val="bg-BG"/>
        </w:rPr>
      </w:pPr>
      <w:r w:rsidRPr="001064DA">
        <w:t xml:space="preserve">If the current email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mail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>and read the next one</w:t>
      </w:r>
      <w:r w:rsidR="00330E42">
        <w:t>.</w:t>
      </w:r>
    </w:p>
    <w:p w14:paraId="383999B3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8241"/>
      </w:tblGrid>
      <w:tr w:rsidR="001064DA" w:rsidRPr="001064DA" w14:paraId="66127822" w14:textId="77777777" w:rsidTr="0008479C">
        <w:tc>
          <w:tcPr>
            <w:tcW w:w="2469" w:type="dxa"/>
            <w:shd w:val="clear" w:color="auto" w:fill="D9D9D9" w:themeFill="background1" w:themeFillShade="D9"/>
          </w:tcPr>
          <w:p w14:paraId="14CA44A4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2EB80E89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1064DA" w:rsidRPr="001064DA" w14:paraId="766CB7A2" w14:textId="77777777" w:rsidTr="0008479C">
        <w:tc>
          <w:tcPr>
            <w:tcW w:w="2469" w:type="dxa"/>
          </w:tcPr>
          <w:p w14:paraId="4ED7EE7D" w14:textId="2BCFAC90" w:rsidR="001064DA" w:rsidRPr="009A761C" w:rsidRDefault="009A761C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761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@abv.bg</w:t>
            </w:r>
          </w:p>
          <w:p w14:paraId="6D978C70" w14:textId="58258647" w:rsidR="009A761C" w:rsidRPr="009A761C" w:rsidRDefault="009A761C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iCs/>
                <w:noProof/>
                <w:szCs w:val="20"/>
                <w:lang w:eastAsia="bg-BG"/>
              </w:rPr>
            </w:pPr>
            <w:r w:rsidRPr="009A761C">
              <w:rPr>
                <w:rStyle w:val="CodeChar"/>
                <w:b w:val="0"/>
                <w:bCs/>
              </w:rPr>
              <w:t>End</w:t>
            </w:r>
          </w:p>
        </w:tc>
        <w:tc>
          <w:tcPr>
            <w:tcW w:w="8241" w:type="dxa"/>
            <w:vAlign w:val="center"/>
          </w:tcPr>
          <w:p w14:paraId="69F3879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EA5A311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0, in &lt;module&gt;</w:t>
            </w:r>
          </w:p>
          <w:p w14:paraId="736D9CA3" w14:textId="77860B85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NameTooShort</w:t>
            </w:r>
            <w:r w:rsidR="00CB567D">
              <w:rPr>
                <w:rFonts w:ascii="Consolas" w:hAnsi="Consolas"/>
                <w:bCs/>
                <w:noProof/>
              </w:rPr>
              <w:t>Error</w:t>
            </w:r>
            <w:r w:rsidRPr="001064DA">
              <w:rPr>
                <w:rFonts w:ascii="Consolas" w:hAnsi="Consolas"/>
                <w:bCs/>
                <w:noProof/>
              </w:rPr>
              <w:t>("Name must be more than 4 characters")</w:t>
            </w:r>
          </w:p>
          <w:p w14:paraId="4F1F14C5" w14:textId="7C57BDAB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NameTooShort</w:t>
            </w:r>
            <w:r w:rsidR="00CB567D">
              <w:rPr>
                <w:rFonts w:ascii="Consolas" w:hAnsi="Consolas"/>
                <w:bCs/>
                <w:noProof/>
              </w:rPr>
              <w:t>Error</w:t>
            </w:r>
            <w:r w:rsidRPr="001064DA">
              <w:rPr>
                <w:rFonts w:ascii="Consolas" w:hAnsi="Consolas"/>
                <w:bCs/>
                <w:noProof/>
              </w:rPr>
              <w:t>: Name must be more than 4 characters</w:t>
            </w:r>
          </w:p>
        </w:tc>
      </w:tr>
      <w:tr w:rsidR="001064DA" w:rsidRPr="001064DA" w14:paraId="2B5FA63F" w14:textId="77777777" w:rsidTr="0008479C">
        <w:tc>
          <w:tcPr>
            <w:tcW w:w="2469" w:type="dxa"/>
          </w:tcPr>
          <w:p w14:paraId="43CDBB89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com</w:t>
            </w:r>
          </w:p>
          <w:p w14:paraId="23AC2438" w14:textId="77777777" w:rsid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gmail.com</w:t>
            </w:r>
          </w:p>
          <w:p w14:paraId="46A05002" w14:textId="1DF6399C" w:rsidR="009A761C" w:rsidRPr="001064DA" w:rsidRDefault="009A761C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761C">
              <w:rPr>
                <w:rStyle w:val="CodeChar"/>
                <w:b w:val="0"/>
                <w:bCs/>
              </w:rPr>
              <w:t>End</w:t>
            </w:r>
          </w:p>
        </w:tc>
        <w:tc>
          <w:tcPr>
            <w:tcW w:w="8241" w:type="dxa"/>
            <w:vAlign w:val="center"/>
          </w:tcPr>
          <w:p w14:paraId="0F2A4362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Email is valid</w:t>
            </w:r>
          </w:p>
          <w:p w14:paraId="6367B43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7A2D0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18, in &lt;module&gt;</w:t>
            </w:r>
          </w:p>
          <w:p w14:paraId="161E271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MustContainAtSymbolError("Email must contain @")</w:t>
            </w:r>
          </w:p>
          <w:p w14:paraId="1DCF0E2D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MustContainAtSymbolError: Email must contain @</w:t>
            </w:r>
          </w:p>
        </w:tc>
      </w:tr>
      <w:tr w:rsidR="001064DA" w:rsidRPr="001064DA" w14:paraId="6E0A7A8F" w14:textId="77777777" w:rsidTr="0008479C">
        <w:tc>
          <w:tcPr>
            <w:tcW w:w="2469" w:type="dxa"/>
          </w:tcPr>
          <w:p w14:paraId="2A7A56CA" w14:textId="3D737FF8" w:rsidR="001064DA" w:rsidRPr="009A761C" w:rsidRDefault="009A761C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761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eter@gmail.hotmail</w:t>
            </w:r>
          </w:p>
          <w:p w14:paraId="0F7986D2" w14:textId="728EC3B4" w:rsidR="009A761C" w:rsidRPr="001064DA" w:rsidRDefault="009A761C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761C">
              <w:rPr>
                <w:rStyle w:val="CodeChar"/>
                <w:b w:val="0"/>
                <w:bCs/>
              </w:rPr>
              <w:t>End</w:t>
            </w:r>
          </w:p>
        </w:tc>
        <w:tc>
          <w:tcPr>
            <w:tcW w:w="8241" w:type="dxa"/>
            <w:vAlign w:val="center"/>
          </w:tcPr>
          <w:p w14:paraId="4435E8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6317ED0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2, in &lt;module&gt;</w:t>
            </w:r>
          </w:p>
          <w:p w14:paraId="27EDA6C6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InvalidDomainError("Domain must be one of the folowing: .com, .bg, .org, .net")</w:t>
            </w:r>
          </w:p>
          <w:p w14:paraId="6323C35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InvalidDomainError: Domain must be one of the folowing: .com, .bg, .org, .net</w:t>
            </w:r>
          </w:p>
        </w:tc>
      </w:tr>
    </w:tbl>
    <w:p w14:paraId="43F5F454" w14:textId="23FE1165" w:rsidR="00E42D43" w:rsidRPr="001064DA" w:rsidRDefault="00E42D43" w:rsidP="00E42D43">
      <w:pPr>
        <w:pStyle w:val="Heading2"/>
        <w:rPr>
          <w:lang w:val="bg-BG"/>
        </w:rPr>
      </w:pPr>
      <w:r>
        <w:t>Password</w:t>
      </w:r>
      <w:r w:rsidRPr="001064DA">
        <w:t xml:space="preserve"> Validator</w:t>
      </w:r>
    </w:p>
    <w:p w14:paraId="592EBD29" w14:textId="2B882BB0" w:rsidR="00640502" w:rsidRDefault="00E42D43" w:rsidP="001064DA">
      <w:r>
        <w:t xml:space="preserve">You will receive </w:t>
      </w:r>
      <w:r w:rsidRPr="00530A20">
        <w:rPr>
          <w:b/>
          <w:bCs/>
        </w:rPr>
        <w:t>passwords</w:t>
      </w:r>
      <w:r>
        <w:t xml:space="preserve"> as input on new lines</w:t>
      </w:r>
      <w:r w:rsidR="00530A20">
        <w:t>,</w:t>
      </w:r>
      <w:r>
        <w:t xml:space="preserve"> until the command "</w:t>
      </w:r>
      <w:r w:rsidRPr="00E42D43">
        <w:rPr>
          <w:rFonts w:ascii="Consolas" w:hAnsi="Consolas"/>
          <w:b/>
          <w:bCs/>
        </w:rPr>
        <w:t>Done</w:t>
      </w:r>
      <w:r>
        <w:t xml:space="preserve">". Your task is to </w:t>
      </w:r>
      <w:r w:rsidRPr="00530A20">
        <w:rPr>
          <w:b/>
          <w:bCs/>
        </w:rPr>
        <w:t>validate</w:t>
      </w:r>
      <w:r>
        <w:t xml:space="preserve"> if the passwords are </w:t>
      </w:r>
      <w:r w:rsidRPr="00530A20">
        <w:rPr>
          <w:b/>
          <w:bCs/>
        </w:rPr>
        <w:t>strong</w:t>
      </w:r>
      <w:r>
        <w:t xml:space="preserve"> by applying the following </w:t>
      </w:r>
      <w:r w:rsidRPr="00530A20">
        <w:rPr>
          <w:b/>
          <w:bCs/>
        </w:rPr>
        <w:t>validations</w:t>
      </w:r>
      <w:r>
        <w:t>:</w:t>
      </w:r>
    </w:p>
    <w:p w14:paraId="38524CD0" w14:textId="5E8CC923" w:rsidR="00E42D43" w:rsidRDefault="00996499" w:rsidP="00E42D43">
      <w:pPr>
        <w:pStyle w:val="ListParagraph"/>
        <w:numPr>
          <w:ilvl w:val="0"/>
          <w:numId w:val="45"/>
        </w:numPr>
      </w:pPr>
      <w:r>
        <w:t>Each p</w:t>
      </w:r>
      <w:r w:rsidR="00E42D43">
        <w:t xml:space="preserve">assword should be at least </w:t>
      </w:r>
      <w:r w:rsidR="00E42D43" w:rsidRPr="00E42D43">
        <w:rPr>
          <w:b/>
          <w:bCs/>
        </w:rPr>
        <w:t>8 characters long</w:t>
      </w:r>
      <w:r w:rsidR="00E42D43">
        <w:t xml:space="preserve">, otherwise, </w:t>
      </w:r>
      <w:proofErr w:type="spellStart"/>
      <w:r w:rsidR="00E42D43" w:rsidRPr="00E42D43">
        <w:rPr>
          <w:rFonts w:ascii="Consolas" w:hAnsi="Consolas"/>
          <w:b/>
          <w:bCs/>
        </w:rPr>
        <w:t>PasswordToo</w:t>
      </w:r>
      <w:r>
        <w:rPr>
          <w:rFonts w:ascii="Consolas" w:hAnsi="Consolas"/>
          <w:b/>
          <w:bCs/>
        </w:rPr>
        <w:t>Short</w:t>
      </w:r>
      <w:r w:rsidR="00E42D43" w:rsidRPr="00E42D43">
        <w:rPr>
          <w:rFonts w:ascii="Consolas" w:hAnsi="Consolas"/>
          <w:b/>
          <w:bCs/>
        </w:rPr>
        <w:t>Error</w:t>
      </w:r>
      <w:proofErr w:type="spellEnd"/>
      <w:r w:rsidR="00E42D43">
        <w:t xml:space="preserve"> should be </w:t>
      </w:r>
      <w:r w:rsidR="00E42D43" w:rsidRPr="00E42D43">
        <w:rPr>
          <w:b/>
          <w:bCs/>
        </w:rPr>
        <w:t>raised</w:t>
      </w:r>
      <w:r w:rsidR="00E42D43">
        <w:t>.</w:t>
      </w:r>
    </w:p>
    <w:p w14:paraId="7F2C9C76" w14:textId="78BD5891" w:rsidR="005C5A1F" w:rsidRDefault="005C5A1F" w:rsidP="005C5A1F">
      <w:pPr>
        <w:pStyle w:val="ListParagraph"/>
        <w:numPr>
          <w:ilvl w:val="0"/>
          <w:numId w:val="45"/>
        </w:numPr>
      </w:pPr>
      <w:r>
        <w:t xml:space="preserve">If the password consists of only </w:t>
      </w:r>
      <w:r w:rsidRPr="00996499">
        <w:rPr>
          <w:b/>
          <w:bCs/>
        </w:rPr>
        <w:t>digits</w:t>
      </w:r>
      <w:r>
        <w:t xml:space="preserve">, only </w:t>
      </w:r>
      <w:r w:rsidRPr="00996499">
        <w:rPr>
          <w:b/>
          <w:bCs/>
        </w:rPr>
        <w:t>letters</w:t>
      </w:r>
      <w:r>
        <w:t xml:space="preserve">, or only </w:t>
      </w:r>
      <w:r w:rsidRPr="00996499">
        <w:rPr>
          <w:b/>
          <w:bCs/>
        </w:rPr>
        <w:t>special</w:t>
      </w:r>
      <w:r>
        <w:t xml:space="preserve"> </w:t>
      </w:r>
      <w:r w:rsidRPr="00996499">
        <w:rPr>
          <w:b/>
          <w:bCs/>
        </w:rPr>
        <w:t>characters</w:t>
      </w:r>
      <w:r>
        <w:t xml:space="preserve">, </w:t>
      </w:r>
      <w:proofErr w:type="spellStart"/>
      <w:r w:rsidRPr="00996499">
        <w:rPr>
          <w:rFonts w:ascii="Consolas" w:hAnsi="Consolas"/>
          <w:b/>
          <w:bCs/>
        </w:rPr>
        <w:t>PasswordTooCommonError</w:t>
      </w:r>
      <w:proofErr w:type="spellEnd"/>
      <w:r>
        <w:t xml:space="preserve"> should be </w:t>
      </w:r>
      <w:r w:rsidRPr="00996499">
        <w:rPr>
          <w:b/>
          <w:bCs/>
        </w:rPr>
        <w:t>raised</w:t>
      </w:r>
      <w:r>
        <w:t>.</w:t>
      </w:r>
    </w:p>
    <w:p w14:paraId="7672395C" w14:textId="5EBF3F60" w:rsidR="00E42D43" w:rsidRDefault="00996499" w:rsidP="00E42D43">
      <w:pPr>
        <w:pStyle w:val="ListParagraph"/>
        <w:numPr>
          <w:ilvl w:val="0"/>
          <w:numId w:val="45"/>
        </w:numPr>
      </w:pPr>
      <w:r>
        <w:t>Each p</w:t>
      </w:r>
      <w:r w:rsidR="00E42D43">
        <w:t xml:space="preserve">assword should have at least </w:t>
      </w:r>
      <w:r w:rsidR="00E42D43" w:rsidRPr="00E42D43">
        <w:rPr>
          <w:b/>
          <w:bCs/>
        </w:rPr>
        <w:t>1</w:t>
      </w:r>
      <w:r w:rsidR="00E42D43">
        <w:t xml:space="preserve"> </w:t>
      </w:r>
      <w:r w:rsidR="00E42D43" w:rsidRPr="00E42D43">
        <w:rPr>
          <w:b/>
          <w:bCs/>
        </w:rPr>
        <w:t>special</w:t>
      </w:r>
      <w:r w:rsidR="00E42D43">
        <w:t xml:space="preserve"> </w:t>
      </w:r>
      <w:r w:rsidR="00E42D43" w:rsidRPr="00E42D43">
        <w:rPr>
          <w:b/>
          <w:bCs/>
        </w:rPr>
        <w:t>character</w:t>
      </w:r>
      <w:r w:rsidR="00E42D43">
        <w:t xml:space="preserve">, otherwise, </w:t>
      </w:r>
      <w:proofErr w:type="spellStart"/>
      <w:r w:rsidR="00E42D43">
        <w:rPr>
          <w:rFonts w:ascii="Consolas" w:hAnsi="Consolas"/>
          <w:b/>
          <w:bCs/>
        </w:rPr>
        <w:t>Password</w:t>
      </w:r>
      <w:r>
        <w:rPr>
          <w:rFonts w:ascii="Consolas" w:hAnsi="Consolas"/>
          <w:b/>
          <w:bCs/>
        </w:rPr>
        <w:t>No</w:t>
      </w:r>
      <w:r w:rsidR="00E42D43">
        <w:rPr>
          <w:rFonts w:ascii="Consolas" w:hAnsi="Consolas"/>
          <w:b/>
          <w:bCs/>
        </w:rPr>
        <w:t>SpecialCharacters</w:t>
      </w:r>
      <w:r w:rsidR="00E42D43" w:rsidRPr="00E42D43">
        <w:rPr>
          <w:rFonts w:ascii="Consolas" w:hAnsi="Consolas"/>
          <w:b/>
          <w:bCs/>
        </w:rPr>
        <w:t>Error</w:t>
      </w:r>
      <w:proofErr w:type="spellEnd"/>
      <w:r w:rsidR="00E42D43">
        <w:t xml:space="preserve"> should be </w:t>
      </w:r>
      <w:r w:rsidR="00E42D43" w:rsidRPr="00E42D43">
        <w:rPr>
          <w:b/>
          <w:bCs/>
        </w:rPr>
        <w:t>raised</w:t>
      </w:r>
      <w:r w:rsidR="00E42D43">
        <w:t xml:space="preserve">. The </w:t>
      </w:r>
      <w:r w:rsidR="00E42D43" w:rsidRPr="00E42D43">
        <w:rPr>
          <w:b/>
          <w:bCs/>
        </w:rPr>
        <w:t>special</w:t>
      </w:r>
      <w:r w:rsidR="00E42D43">
        <w:t xml:space="preserve"> </w:t>
      </w:r>
      <w:r w:rsidR="00E42D43" w:rsidRPr="00E42D43">
        <w:rPr>
          <w:b/>
          <w:bCs/>
        </w:rPr>
        <w:t>characters</w:t>
      </w:r>
      <w:r w:rsidR="00E42D43">
        <w:t xml:space="preserve"> are "</w:t>
      </w:r>
      <w:r w:rsidR="00E42D43" w:rsidRPr="00E42D43">
        <w:rPr>
          <w:rFonts w:ascii="Consolas" w:hAnsi="Consolas"/>
          <w:b/>
          <w:bCs/>
        </w:rPr>
        <w:t>@</w:t>
      </w:r>
      <w:r w:rsidR="00E42D43">
        <w:t>", "</w:t>
      </w:r>
      <w:r w:rsidR="00E42D43" w:rsidRPr="00E42D43">
        <w:rPr>
          <w:rFonts w:ascii="Consolas" w:hAnsi="Consolas"/>
          <w:b/>
          <w:bCs/>
        </w:rPr>
        <w:t>*</w:t>
      </w:r>
      <w:r w:rsidR="00E42D43">
        <w:t>", "</w:t>
      </w:r>
      <w:r w:rsidR="00E42D43" w:rsidRPr="00E42D43">
        <w:rPr>
          <w:rFonts w:ascii="Consolas" w:hAnsi="Consolas"/>
          <w:b/>
          <w:bCs/>
        </w:rPr>
        <w:t>&amp;</w:t>
      </w:r>
      <w:r w:rsidR="00E42D43">
        <w:t>", and "</w:t>
      </w:r>
      <w:r w:rsidR="00E42D43" w:rsidRPr="00E42D43">
        <w:rPr>
          <w:rFonts w:ascii="Consolas" w:hAnsi="Consolas"/>
          <w:b/>
          <w:bCs/>
        </w:rPr>
        <w:t>%</w:t>
      </w:r>
      <w:r w:rsidR="00E42D43">
        <w:t>".</w:t>
      </w:r>
    </w:p>
    <w:p w14:paraId="5E2368EE" w14:textId="51E4ECD6" w:rsidR="00FD3924" w:rsidRDefault="00FD3924" w:rsidP="00E42D43">
      <w:pPr>
        <w:pStyle w:val="ListParagraph"/>
        <w:numPr>
          <w:ilvl w:val="0"/>
          <w:numId w:val="45"/>
        </w:numPr>
      </w:pPr>
      <w:r>
        <w:t xml:space="preserve">If the password contains </w:t>
      </w:r>
      <w:r w:rsidRPr="00FD3924">
        <w:rPr>
          <w:b/>
          <w:bCs/>
        </w:rPr>
        <w:t>empty</w:t>
      </w:r>
      <w:r>
        <w:t xml:space="preserve"> </w:t>
      </w:r>
      <w:r w:rsidRPr="00FD3924">
        <w:rPr>
          <w:b/>
          <w:bCs/>
        </w:rPr>
        <w:t>space</w:t>
      </w:r>
      <w:r>
        <w:rPr>
          <w:b/>
          <w:bCs/>
        </w:rPr>
        <w:t>s</w:t>
      </w:r>
      <w:r>
        <w:t xml:space="preserve">, </w:t>
      </w:r>
      <w:proofErr w:type="spellStart"/>
      <w:r w:rsidRPr="00FD3924">
        <w:rPr>
          <w:rFonts w:ascii="Consolas" w:hAnsi="Consolas"/>
          <w:b/>
          <w:bCs/>
        </w:rPr>
        <w:t>PasswordContainsSpace</w:t>
      </w:r>
      <w:r>
        <w:rPr>
          <w:rFonts w:ascii="Consolas" w:hAnsi="Consolas"/>
          <w:b/>
          <w:bCs/>
        </w:rPr>
        <w:t>s</w:t>
      </w:r>
      <w:r w:rsidRPr="00FD3924">
        <w:rPr>
          <w:rFonts w:ascii="Consolas" w:hAnsi="Consolas"/>
          <w:b/>
          <w:bCs/>
        </w:rPr>
        <w:t>Error</w:t>
      </w:r>
      <w:proofErr w:type="spellEnd"/>
      <w:r>
        <w:t xml:space="preserve"> should be </w:t>
      </w:r>
      <w:r w:rsidRPr="00FD3924">
        <w:rPr>
          <w:b/>
          <w:bCs/>
        </w:rPr>
        <w:t>raised</w:t>
      </w:r>
      <w:r>
        <w:t>.</w:t>
      </w:r>
    </w:p>
    <w:p w14:paraId="47B61813" w14:textId="77777777" w:rsidR="00996499" w:rsidRPr="001064DA" w:rsidRDefault="00996499" w:rsidP="00996499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2FC67BFA" w14:textId="0BEA0C02" w:rsidR="00996499" w:rsidRPr="005C5A1F" w:rsidRDefault="00996499" w:rsidP="00996499">
      <w:pPr>
        <w:pStyle w:val="ListParagraph"/>
        <w:numPr>
          <w:ilvl w:val="0"/>
          <w:numId w:val="44"/>
        </w:numPr>
        <w:rPr>
          <w:lang w:val="bg-BG"/>
        </w:rPr>
      </w:pPr>
      <w:proofErr w:type="spellStart"/>
      <w:r w:rsidRPr="00E42D43">
        <w:rPr>
          <w:rFonts w:ascii="Consolas" w:hAnsi="Consolas"/>
          <w:b/>
          <w:bCs/>
        </w:rPr>
        <w:t>PasswordToo</w:t>
      </w:r>
      <w:r>
        <w:rPr>
          <w:rFonts w:ascii="Consolas" w:hAnsi="Consolas"/>
          <w:b/>
          <w:bCs/>
        </w:rPr>
        <w:t>Short</w:t>
      </w:r>
      <w:r w:rsidRPr="00E42D43">
        <w:rPr>
          <w:rFonts w:ascii="Consolas" w:hAnsi="Consolas"/>
          <w:b/>
          <w:bCs/>
        </w:rPr>
        <w:t>Error</w:t>
      </w:r>
      <w:proofErr w:type="spellEnd"/>
      <w:r w:rsidRPr="00996499">
        <w:rPr>
          <w:rFonts w:cstheme="minorHAnsi"/>
        </w:rPr>
        <w:t xml:space="preserve"> </w:t>
      </w:r>
      <w:r w:rsidRPr="00996499">
        <w:rPr>
          <w:rFonts w:cstheme="minorHAnsi"/>
          <w:b/>
          <w:noProof/>
        </w:rPr>
        <w:t xml:space="preserve">- </w:t>
      </w:r>
      <w:r w:rsidRPr="001064DA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Password </w:t>
      </w:r>
      <w:r w:rsidR="00FD3924">
        <w:rPr>
          <w:rFonts w:ascii="Consolas" w:hAnsi="Consolas"/>
          <w:b/>
          <w:noProof/>
        </w:rPr>
        <w:t>must</w:t>
      </w:r>
      <w:r>
        <w:rPr>
          <w:rFonts w:ascii="Consolas" w:hAnsi="Consolas"/>
          <w:b/>
          <w:noProof/>
        </w:rPr>
        <w:t xml:space="preserve"> contain at least 8 characters</w:t>
      </w:r>
      <w:r w:rsidRPr="001064DA">
        <w:rPr>
          <w:rFonts w:ascii="Consolas" w:hAnsi="Consolas"/>
          <w:b/>
          <w:noProof/>
        </w:rPr>
        <w:t>"</w:t>
      </w:r>
    </w:p>
    <w:p w14:paraId="658F533C" w14:textId="66553A6C" w:rsidR="005C5A1F" w:rsidRPr="005C5A1F" w:rsidRDefault="005C5A1F" w:rsidP="005C5A1F">
      <w:pPr>
        <w:pStyle w:val="ListParagraph"/>
        <w:numPr>
          <w:ilvl w:val="0"/>
          <w:numId w:val="44"/>
        </w:numPr>
        <w:rPr>
          <w:lang w:val="bg-BG"/>
        </w:rPr>
      </w:pPr>
      <w:proofErr w:type="spellStart"/>
      <w:r w:rsidRPr="00996499">
        <w:rPr>
          <w:rFonts w:ascii="Consolas" w:hAnsi="Consolas"/>
          <w:b/>
          <w:bCs/>
        </w:rPr>
        <w:t>PasswordTooCommonError</w:t>
      </w:r>
      <w:proofErr w:type="spellEnd"/>
      <w:r>
        <w:t xml:space="preserve"> </w:t>
      </w:r>
      <w:r w:rsidRPr="00FD3924">
        <w:rPr>
          <w:rFonts w:cstheme="minorHAnsi"/>
          <w:b/>
          <w:noProof/>
        </w:rPr>
        <w:t>-</w:t>
      </w:r>
      <w:r w:rsidRPr="001064DA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Password must be a combination of digits, letters, and special characters</w:t>
      </w:r>
      <w:r w:rsidRPr="001064DA">
        <w:rPr>
          <w:rFonts w:ascii="Consolas" w:hAnsi="Consolas"/>
          <w:b/>
          <w:noProof/>
        </w:rPr>
        <w:t>"</w:t>
      </w:r>
    </w:p>
    <w:p w14:paraId="6C8EEEF3" w14:textId="282954C8" w:rsidR="00996499" w:rsidRPr="001064DA" w:rsidRDefault="00996499" w:rsidP="00996499">
      <w:pPr>
        <w:pStyle w:val="ListParagraph"/>
        <w:numPr>
          <w:ilvl w:val="0"/>
          <w:numId w:val="44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PasswordNoSpecialCharacters</w:t>
      </w:r>
      <w:r w:rsidRPr="00E42D43">
        <w:rPr>
          <w:rFonts w:ascii="Consolas" w:hAnsi="Consolas"/>
          <w:b/>
          <w:bCs/>
        </w:rPr>
        <w:t>Error</w:t>
      </w:r>
      <w:proofErr w:type="spellEnd"/>
      <w:r>
        <w:t xml:space="preserve"> </w:t>
      </w:r>
      <w:r w:rsidRPr="001064DA">
        <w:t>-</w:t>
      </w:r>
      <w:r>
        <w:t xml:space="preserve"> </w:t>
      </w:r>
      <w:r w:rsidRPr="001064DA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Password </w:t>
      </w:r>
      <w:r w:rsidR="00FD3924">
        <w:rPr>
          <w:rFonts w:ascii="Consolas" w:hAnsi="Consolas"/>
          <w:b/>
          <w:noProof/>
        </w:rPr>
        <w:t>must</w:t>
      </w:r>
      <w:r>
        <w:rPr>
          <w:rFonts w:ascii="Consolas" w:hAnsi="Consolas"/>
          <w:b/>
          <w:noProof/>
        </w:rPr>
        <w:t xml:space="preserve"> contain at least 1 special character</w:t>
      </w:r>
      <w:r w:rsidRPr="001064DA">
        <w:rPr>
          <w:rFonts w:ascii="Consolas" w:hAnsi="Consolas"/>
          <w:b/>
          <w:noProof/>
        </w:rPr>
        <w:t>"</w:t>
      </w:r>
    </w:p>
    <w:p w14:paraId="5B4726D6" w14:textId="110551D5" w:rsidR="00FD3924" w:rsidRPr="00FD3924" w:rsidRDefault="00FD3924" w:rsidP="00FD3924">
      <w:pPr>
        <w:pStyle w:val="ListParagraph"/>
        <w:numPr>
          <w:ilvl w:val="0"/>
          <w:numId w:val="44"/>
        </w:numPr>
        <w:rPr>
          <w:lang w:val="bg-BG"/>
        </w:rPr>
      </w:pPr>
      <w:proofErr w:type="spellStart"/>
      <w:r w:rsidRPr="00FD3924">
        <w:rPr>
          <w:rFonts w:ascii="Consolas" w:hAnsi="Consolas"/>
          <w:b/>
          <w:bCs/>
        </w:rPr>
        <w:t>PasswordContainsSpace</w:t>
      </w:r>
      <w:r>
        <w:rPr>
          <w:rFonts w:ascii="Consolas" w:hAnsi="Consolas"/>
          <w:b/>
          <w:bCs/>
        </w:rPr>
        <w:t>s</w:t>
      </w:r>
      <w:r w:rsidRPr="00FD3924">
        <w:rPr>
          <w:rFonts w:ascii="Consolas" w:hAnsi="Consolas"/>
          <w:b/>
          <w:bCs/>
        </w:rPr>
        <w:t>Error</w:t>
      </w:r>
      <w:proofErr w:type="spellEnd"/>
      <w:r>
        <w:t xml:space="preserve"> </w:t>
      </w:r>
      <w:r w:rsidRPr="00FD3924">
        <w:rPr>
          <w:rFonts w:cstheme="minorHAnsi"/>
          <w:b/>
          <w:noProof/>
        </w:rPr>
        <w:t>-</w:t>
      </w:r>
      <w:r w:rsidRPr="001064DA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Password must not contain empty spaces</w:t>
      </w:r>
      <w:r w:rsidRPr="001064DA">
        <w:rPr>
          <w:rFonts w:ascii="Consolas" w:hAnsi="Consolas"/>
          <w:b/>
          <w:noProof/>
        </w:rPr>
        <w:t>"</w:t>
      </w:r>
    </w:p>
    <w:p w14:paraId="7188448D" w14:textId="67BB7410" w:rsidR="00996499" w:rsidRPr="001064DA" w:rsidRDefault="00996499" w:rsidP="00996499">
      <w:pPr>
        <w:rPr>
          <w:lang w:val="bg-BG"/>
        </w:rPr>
      </w:pPr>
      <w:r w:rsidRPr="001064DA">
        <w:t xml:space="preserve">If the current </w:t>
      </w:r>
      <w:r>
        <w:t>password</w:t>
      </w:r>
      <w:r w:rsidRPr="001064DA">
        <w:t xml:space="preserve">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>
        <w:rPr>
          <w:rStyle w:val="CodeChar"/>
        </w:rPr>
        <w:t>Password</w:t>
      </w:r>
      <w:r w:rsidRPr="001064DA">
        <w:rPr>
          <w:rStyle w:val="CodeChar"/>
        </w:rPr>
        <w:t xml:space="preserve">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>and read the next one</w:t>
      </w:r>
      <w:r>
        <w:t>.</w:t>
      </w:r>
    </w:p>
    <w:p w14:paraId="21079F89" w14:textId="77777777" w:rsidR="00D158A9" w:rsidRPr="001064DA" w:rsidRDefault="00D158A9" w:rsidP="00D158A9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1080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9"/>
        <w:gridCol w:w="8241"/>
      </w:tblGrid>
      <w:tr w:rsidR="00D158A9" w:rsidRPr="001064DA" w14:paraId="52C24572" w14:textId="77777777" w:rsidTr="00D158A9">
        <w:tc>
          <w:tcPr>
            <w:tcW w:w="2559" w:type="dxa"/>
            <w:shd w:val="clear" w:color="auto" w:fill="D9D9D9" w:themeFill="background1" w:themeFillShade="D9"/>
          </w:tcPr>
          <w:p w14:paraId="3C7FFE2C" w14:textId="77777777" w:rsidR="00D158A9" w:rsidRPr="00031F53" w:rsidRDefault="00D158A9" w:rsidP="00E339E1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1546A8B1" w14:textId="77777777" w:rsidR="00D158A9" w:rsidRPr="00031F53" w:rsidRDefault="00D158A9" w:rsidP="00582313">
            <w:pPr>
              <w:spacing w:before="0" w:after="0" w:line="276" w:lineRule="auto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D158A9" w:rsidRPr="001064DA" w14:paraId="2409E8AF" w14:textId="77777777" w:rsidTr="004A2F73">
        <w:trPr>
          <w:trHeight w:val="1265"/>
        </w:trPr>
        <w:tc>
          <w:tcPr>
            <w:tcW w:w="2559" w:type="dxa"/>
          </w:tcPr>
          <w:p w14:paraId="01563C86" w14:textId="77777777" w:rsidR="007B7D0F" w:rsidRDefault="007B7D0F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7B7D0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234qwer@</w:t>
            </w:r>
          </w:p>
          <w:p w14:paraId="01EF1AA2" w14:textId="470E0EAF" w:rsidR="006D73D3" w:rsidRPr="006D73D3" w:rsidRDefault="006D73D3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ne</w:t>
            </w:r>
          </w:p>
        </w:tc>
        <w:tc>
          <w:tcPr>
            <w:tcW w:w="8241" w:type="dxa"/>
          </w:tcPr>
          <w:p w14:paraId="3EC844F3" w14:textId="74990B22" w:rsidR="00D158A9" w:rsidRPr="00DE16FC" w:rsidRDefault="007B7D0F" w:rsidP="004A2F73">
            <w:pPr>
              <w:spacing w:before="0" w:line="276" w:lineRule="auto"/>
              <w:rPr>
                <w:rFonts w:ascii="Consolas" w:hAnsi="Consolas"/>
                <w:bCs/>
                <w:noProof/>
                <w:lang w:val="bg-BG"/>
              </w:rPr>
            </w:pPr>
            <w:r w:rsidRPr="007B7D0F">
              <w:rPr>
                <w:rFonts w:ascii="Consolas" w:hAnsi="Consolas"/>
                <w:bCs/>
                <w:noProof/>
              </w:rPr>
              <w:t>Password is valid</w:t>
            </w:r>
          </w:p>
        </w:tc>
      </w:tr>
      <w:tr w:rsidR="00D158A9" w:rsidRPr="001064DA" w14:paraId="5897E3AD" w14:textId="77777777" w:rsidTr="00D158A9">
        <w:trPr>
          <w:trHeight w:val="207"/>
        </w:trPr>
        <w:tc>
          <w:tcPr>
            <w:tcW w:w="2559" w:type="dxa"/>
          </w:tcPr>
          <w:p w14:paraId="0D23814B" w14:textId="77777777" w:rsidR="00D158A9" w:rsidRDefault="00D158A9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Qazxwj21</w:t>
            </w:r>
          </w:p>
          <w:p w14:paraId="758F4CF3" w14:textId="6029F9A2" w:rsidR="006D73D3" w:rsidRPr="001064DA" w:rsidRDefault="006D73D3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ne</w:t>
            </w:r>
          </w:p>
        </w:tc>
        <w:tc>
          <w:tcPr>
            <w:tcW w:w="8241" w:type="dxa"/>
            <w:vAlign w:val="center"/>
          </w:tcPr>
          <w:p w14:paraId="049C7E39" w14:textId="77777777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02A2FCC5" w14:textId="3D8C23B9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5C5A1F">
              <w:rPr>
                <w:rFonts w:ascii="Consolas" w:hAnsi="Consolas"/>
                <w:bCs/>
                <w:noProof/>
              </w:rPr>
              <w:t>\</w:t>
            </w:r>
            <w:r w:rsidR="00262B9E">
              <w:rPr>
                <w:rFonts w:ascii="Consolas" w:hAnsi="Consolas"/>
                <w:bCs/>
                <w:noProof/>
              </w:rPr>
              <w:t>password_validator</w:t>
            </w:r>
            <w:r w:rsidRPr="005C5A1F">
              <w:rPr>
                <w:rFonts w:ascii="Consolas" w:hAnsi="Consolas"/>
                <w:bCs/>
                <w:noProof/>
              </w:rPr>
              <w:t>.py", line 65, in &lt;module&gt;</w:t>
            </w:r>
          </w:p>
          <w:p w14:paraId="41C7BD8D" w14:textId="77777777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 xml:space="preserve">    raise PasswordNoSpecialCharactersError('Password must contain at least 1 special character')</w:t>
            </w:r>
          </w:p>
          <w:p w14:paraId="5F4E441D" w14:textId="26BF959B" w:rsidR="00D158A9" w:rsidRPr="001064DA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>PasswordNoSpecialCharactersError: Password must contain at least 1 special character</w:t>
            </w:r>
          </w:p>
        </w:tc>
      </w:tr>
      <w:tr w:rsidR="00D158A9" w:rsidRPr="001064DA" w14:paraId="1ECB8210" w14:textId="77777777" w:rsidTr="00D158A9">
        <w:tc>
          <w:tcPr>
            <w:tcW w:w="2559" w:type="dxa"/>
          </w:tcPr>
          <w:p w14:paraId="186B60C5" w14:textId="513D1ED4" w:rsidR="00D158A9" w:rsidRDefault="006D73D3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</w:t>
            </w:r>
            <w:r w:rsidR="00D158A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ssword</w:t>
            </w:r>
          </w:p>
          <w:p w14:paraId="56064734" w14:textId="590B2F2D" w:rsidR="006D73D3" w:rsidRPr="001064DA" w:rsidRDefault="006D73D3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ne</w:t>
            </w:r>
          </w:p>
        </w:tc>
        <w:tc>
          <w:tcPr>
            <w:tcW w:w="8241" w:type="dxa"/>
            <w:vAlign w:val="center"/>
          </w:tcPr>
          <w:p w14:paraId="5268C67C" w14:textId="77777777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8936A13" w14:textId="480E5D15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5C5A1F">
              <w:rPr>
                <w:rFonts w:ascii="Consolas" w:hAnsi="Consolas"/>
                <w:bCs/>
                <w:noProof/>
              </w:rPr>
              <w:t>\</w:t>
            </w:r>
            <w:r w:rsidR="00262B9E">
              <w:rPr>
                <w:rFonts w:ascii="Consolas" w:hAnsi="Consolas"/>
                <w:bCs/>
                <w:noProof/>
              </w:rPr>
              <w:t>password_validator</w:t>
            </w:r>
            <w:r w:rsidRPr="005C5A1F">
              <w:rPr>
                <w:rFonts w:ascii="Consolas" w:hAnsi="Consolas"/>
                <w:bCs/>
                <w:noProof/>
              </w:rPr>
              <w:t>.py", line 67, in &lt;module&gt;</w:t>
            </w:r>
          </w:p>
          <w:p w14:paraId="6A592B60" w14:textId="690747E0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 xml:space="preserve">    raise PasswordTooCommonError('Password must be a combination </w:t>
            </w:r>
            <w:r>
              <w:rPr>
                <w:rFonts w:ascii="Consolas" w:hAnsi="Consolas"/>
                <w:bCs/>
                <w:noProof/>
              </w:rPr>
              <w:t>of</w:t>
            </w:r>
            <w:r w:rsidRPr="005C5A1F">
              <w:rPr>
                <w:rFonts w:ascii="Consolas" w:hAnsi="Consolas"/>
                <w:bCs/>
                <w:noProof/>
              </w:rPr>
              <w:t xml:space="preserve"> digits, letters, and special characters')</w:t>
            </w:r>
          </w:p>
          <w:p w14:paraId="36095340" w14:textId="63A1172F" w:rsidR="00D158A9" w:rsidRPr="001064DA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lastRenderedPageBreak/>
              <w:t xml:space="preserve">PasswordTooCommonError: Password must be a combination </w:t>
            </w:r>
            <w:r>
              <w:rPr>
                <w:rFonts w:ascii="Consolas" w:hAnsi="Consolas"/>
                <w:bCs/>
                <w:noProof/>
              </w:rPr>
              <w:t>of</w:t>
            </w:r>
            <w:r w:rsidRPr="005C5A1F">
              <w:rPr>
                <w:rFonts w:ascii="Consolas" w:hAnsi="Consolas"/>
                <w:bCs/>
                <w:noProof/>
              </w:rPr>
              <w:t xml:space="preserve"> digits, letters, and special characters</w:t>
            </w:r>
          </w:p>
        </w:tc>
      </w:tr>
      <w:tr w:rsidR="00262B9E" w:rsidRPr="001064DA" w14:paraId="56C26827" w14:textId="77777777" w:rsidTr="00D158A9">
        <w:tc>
          <w:tcPr>
            <w:tcW w:w="2559" w:type="dxa"/>
          </w:tcPr>
          <w:p w14:paraId="1B4ABBA9" w14:textId="77777777" w:rsidR="00262B9E" w:rsidRDefault="00262B9E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62B9E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zjL2k 1#@</w:t>
            </w:r>
          </w:p>
          <w:p w14:paraId="2F1C8E59" w14:textId="2B811471" w:rsidR="00543C9E" w:rsidRDefault="00543C9E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ne</w:t>
            </w:r>
          </w:p>
        </w:tc>
        <w:tc>
          <w:tcPr>
            <w:tcW w:w="8241" w:type="dxa"/>
            <w:vAlign w:val="center"/>
          </w:tcPr>
          <w:p w14:paraId="396D3FE5" w14:textId="77777777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2F3905B7" w14:textId="210C5DB2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262B9E">
              <w:rPr>
                <w:rFonts w:ascii="Consolas" w:hAnsi="Consolas"/>
                <w:bCs/>
                <w:noProof/>
              </w:rPr>
              <w:t>\password_validator.py", line 66, in &lt;module&gt;</w:t>
            </w:r>
          </w:p>
          <w:p w14:paraId="399D08EF" w14:textId="77777777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 xml:space="preserve">    raise PasswordContainsSpacesError('Password must not contain empty spaces')</w:t>
            </w:r>
          </w:p>
          <w:p w14:paraId="758DAA12" w14:textId="586C8F4A" w:rsidR="00262B9E" w:rsidRPr="005C5A1F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>PasswordContainsSpacesError: Password must not contain empty spaces</w:t>
            </w:r>
          </w:p>
        </w:tc>
      </w:tr>
      <w:tr w:rsidR="00262B9E" w:rsidRPr="001064DA" w14:paraId="512EF97A" w14:textId="77777777" w:rsidTr="00D158A9">
        <w:tc>
          <w:tcPr>
            <w:tcW w:w="2559" w:type="dxa"/>
          </w:tcPr>
          <w:p w14:paraId="3E521515" w14:textId="77777777" w:rsidR="00262B9E" w:rsidRDefault="00262B9E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62B9E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2345q#</w:t>
            </w:r>
          </w:p>
          <w:p w14:paraId="7747922E" w14:textId="4A0471A2" w:rsidR="00543C9E" w:rsidRPr="00262B9E" w:rsidRDefault="00543C9E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ne</w:t>
            </w:r>
          </w:p>
        </w:tc>
        <w:tc>
          <w:tcPr>
            <w:tcW w:w="8241" w:type="dxa"/>
            <w:vAlign w:val="center"/>
          </w:tcPr>
          <w:p w14:paraId="49E9F69D" w14:textId="77777777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2FA6B8E2" w14:textId="42BDA5C2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262B9E">
              <w:rPr>
                <w:rFonts w:ascii="Consolas" w:hAnsi="Consolas"/>
                <w:bCs/>
                <w:noProof/>
              </w:rPr>
              <w:t>\password_validator.py", line 57, in &lt;module&gt;</w:t>
            </w:r>
          </w:p>
          <w:p w14:paraId="2A0F7365" w14:textId="77777777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 xml:space="preserve">    raise PasswordTooShortError('Password must contain at least 8 characters')</w:t>
            </w:r>
          </w:p>
          <w:p w14:paraId="0FBFEE8B" w14:textId="2DCAB37F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>PasswordTooShortError: Password must contain at least 8 characters</w:t>
            </w:r>
          </w:p>
        </w:tc>
      </w:tr>
    </w:tbl>
    <w:p w14:paraId="4F0692EB" w14:textId="77D71F5A" w:rsidR="00B34732" w:rsidRDefault="00855196" w:rsidP="00B34732">
      <w:pPr>
        <w:pStyle w:val="Heading2"/>
      </w:pPr>
      <w:r>
        <w:t>Rotate Matrix</w:t>
      </w:r>
    </w:p>
    <w:p w14:paraId="7B59858F" w14:textId="77777777" w:rsidR="00543C9E" w:rsidRDefault="00543C9E" w:rsidP="00D158A9">
      <w:r>
        <w:t>You are given the following code:</w:t>
      </w:r>
    </w:p>
    <w:p w14:paraId="6CCE76F2" w14:textId="610AEE01" w:rsidR="00996499" w:rsidRDefault="00855196" w:rsidP="00D158A9">
      <w:r w:rsidRPr="001064DA">
        <w:rPr>
          <w:noProof/>
        </w:rPr>
        <mc:AlternateContent>
          <mc:Choice Requires="wps">
            <w:drawing>
              <wp:inline distT="0" distB="0" distL="0" distR="0" wp14:anchorId="10CBD06A" wp14:editId="32405ED0">
                <wp:extent cx="6626225" cy="4641448"/>
                <wp:effectExtent l="0" t="0" r="22225" b="26035"/>
                <wp:docPr id="3134897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6225" cy="464144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7CEF44" w14:textId="0ED9D7D1" w:rsidR="00300170" w:rsidRPr="00E21BDD" w:rsidRDefault="006F7696" w:rsidP="00300170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>def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rotate_matri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)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_length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 =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len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)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>for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i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>in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range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_length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)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>for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j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>in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range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(i,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_length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)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       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[</w:t>
                            </w:r>
                            <w:proofErr w:type="spellStart"/>
                            <w:r w:rsidR="0040162F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[</w:t>
                            </w:r>
                            <w:r w:rsidR="00BD6465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j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],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[</w:t>
                            </w:r>
                            <w:r w:rsidR="0040162F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j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[</w:t>
                            </w:r>
                            <w:proofErr w:type="spellStart"/>
                            <w:r w:rsidR="00BD6465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] =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[</w:t>
                            </w:r>
                            <w:r w:rsidR="00BA72C3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j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[</w:t>
                            </w:r>
                            <w:proofErr w:type="spellStart"/>
                            <w:r w:rsidR="00BA72C3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],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[</w:t>
                            </w:r>
                            <w:proofErr w:type="spellStart"/>
                            <w:r w:rsidR="00BA72C3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i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[</w:t>
                            </w:r>
                            <w:r w:rsidR="00BA72C3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j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>for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i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>in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range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_length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)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   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atri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[i].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reverse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)</w:t>
                            </w:r>
                          </w:p>
                          <w:p w14:paraId="452DD32D" w14:textId="77777777" w:rsidR="00300170" w:rsidRPr="00E21BDD" w:rsidRDefault="00300170" w:rsidP="00300170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</w:p>
                          <w:p w14:paraId="74778602" w14:textId="77777777" w:rsidR="00300170" w:rsidRPr="00E21BDD" w:rsidRDefault="00300170" w:rsidP="00300170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trx = []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i/>
                                <w:iCs/>
                                <w:color w:val="000080"/>
                                <w:lang w:eastAsia="ja-JP"/>
                              </w:rPr>
                              <w:t>while True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line =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put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).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split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)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i/>
                                <w:iCs/>
                                <w:color w:val="000080"/>
                                <w:lang w:val="bg-BG" w:eastAsia="ja-JP"/>
                              </w:rPr>
                              <w:t>if not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 line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val="bg-BG" w:eastAsia="ja-JP"/>
                              </w:rPr>
                              <w:br/>
                              <w:t xml:space="preserve">    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i/>
                                <w:iCs/>
                                <w:color w:val="000080"/>
                                <w:lang w:val="bg-BG" w:eastAsia="ja-JP"/>
                              </w:rPr>
                              <w:t>break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i/>
                                <w:iCs/>
                                <w:color w:val="00008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trx.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append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line)</w:t>
                            </w:r>
                          </w:p>
                          <w:p w14:paraId="285CE979" w14:textId="77777777" w:rsidR="00300170" w:rsidRPr="00E21BDD" w:rsidRDefault="00300170" w:rsidP="00300170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rotate_matri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tr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)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>for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row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>in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trx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*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row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, </w:t>
                            </w:r>
                            <w:proofErr w:type="spellStart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sep</w:t>
                            </w:r>
                            <w:proofErr w:type="spellEnd"/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=' '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CBD06A" id="_x0000_s1027" type="#_x0000_t202" style="width:521.75pt;height:365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">
                <v:textbox>
                  <w:txbxContent>
                    <w:p w14:paraId="387CEF44" w14:textId="0ED9D7D1" w:rsidR="00300170" w:rsidRPr="00E21BDD" w:rsidRDefault="006F7696" w:rsidP="00300170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>def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rotate_matri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):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_length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 =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len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)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>for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i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>in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range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_length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):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    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>for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j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>in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range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(i,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_length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):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       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[</w:t>
                      </w:r>
                      <w:proofErr w:type="spellStart"/>
                      <w:r w:rsidR="0040162F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i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[</w:t>
                      </w:r>
                      <w:r w:rsidR="00BD6465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j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],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[</w:t>
                      </w:r>
                      <w:r w:rsidR="0040162F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j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[</w:t>
                      </w:r>
                      <w:proofErr w:type="spellStart"/>
                      <w:r w:rsidR="00BD6465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i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] =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[</w:t>
                      </w:r>
                      <w:r w:rsidR="00BA72C3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j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[</w:t>
                      </w:r>
                      <w:proofErr w:type="spellStart"/>
                      <w:r w:rsidR="00BA72C3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i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],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[</w:t>
                      </w:r>
                      <w:proofErr w:type="spellStart"/>
                      <w:r w:rsidR="00BA72C3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i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[</w:t>
                      </w:r>
                      <w:r w:rsidR="00BA72C3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j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>for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i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>in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range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_length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):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   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atri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[i].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reverse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)</w:t>
                      </w:r>
                    </w:p>
                    <w:p w14:paraId="452DD32D" w14:textId="77777777" w:rsidR="00300170" w:rsidRPr="00E21BDD" w:rsidRDefault="00300170" w:rsidP="00300170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</w:p>
                    <w:p w14:paraId="74778602" w14:textId="77777777" w:rsidR="00300170" w:rsidRPr="00E21BDD" w:rsidRDefault="00300170" w:rsidP="00300170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trx = []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i/>
                          <w:iCs/>
                          <w:color w:val="000080"/>
                          <w:lang w:eastAsia="ja-JP"/>
                        </w:rPr>
                        <w:t>while True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: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line =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put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).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split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)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i/>
                          <w:iCs/>
                          <w:color w:val="000080"/>
                          <w:lang w:val="bg-BG" w:eastAsia="ja-JP"/>
                        </w:rPr>
                        <w:t>if not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 line: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val="bg-BG" w:eastAsia="ja-JP"/>
                        </w:rPr>
                        <w:br/>
                        <w:t xml:space="preserve">        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i/>
                          <w:iCs/>
                          <w:color w:val="000080"/>
                          <w:lang w:val="bg-BG" w:eastAsia="ja-JP"/>
                        </w:rPr>
                        <w:t>break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i/>
                          <w:iCs/>
                          <w:color w:val="00008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trx.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append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line)</w:t>
                      </w:r>
                    </w:p>
                    <w:p w14:paraId="285CE979" w14:textId="77777777" w:rsidR="00300170" w:rsidRPr="00E21BDD" w:rsidRDefault="00300170" w:rsidP="00300170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rotate_matri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tr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)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>for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row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>in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trx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: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*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row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, </w:t>
                      </w:r>
                      <w:proofErr w:type="spellStart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sep</w:t>
                      </w:r>
                      <w:proofErr w:type="spellEnd"/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=' '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BF1122" w14:textId="77777777" w:rsidR="00543C9E" w:rsidRDefault="00543C9E" w:rsidP="00543C9E">
      <w:r>
        <w:t xml:space="preserve">On the following lines, until there is an </w:t>
      </w:r>
      <w:r w:rsidRPr="002B7C78">
        <w:rPr>
          <w:b/>
          <w:bCs/>
        </w:rPr>
        <w:t>empty</w:t>
      </w:r>
      <w:r>
        <w:t xml:space="preserve"> </w:t>
      </w:r>
      <w:r w:rsidRPr="002B7C78">
        <w:rPr>
          <w:b/>
          <w:bCs/>
        </w:rPr>
        <w:t>line</w:t>
      </w:r>
      <w:r>
        <w:t xml:space="preserve">, you receive numbers, divided by </w:t>
      </w:r>
      <w:r w:rsidRPr="008439ED">
        <w:rPr>
          <w:b/>
          <w:bCs/>
        </w:rPr>
        <w:t>space</w:t>
      </w:r>
      <w:r w:rsidRPr="003D5CE2">
        <w:t>,</w:t>
      </w:r>
      <w:r>
        <w:t xml:space="preserve"> representing each matrix </w:t>
      </w:r>
      <w:r w:rsidRPr="00C76780">
        <w:rPr>
          <w:b/>
          <w:bCs/>
        </w:rPr>
        <w:t>row</w:t>
      </w:r>
      <w:r>
        <w:t xml:space="preserve">. </w:t>
      </w:r>
    </w:p>
    <w:p w14:paraId="570125C8" w14:textId="71747758" w:rsidR="00543C9E" w:rsidRDefault="00543C9E" w:rsidP="00543C9E">
      <w:r>
        <w:t xml:space="preserve">The </w:t>
      </w:r>
      <w:proofErr w:type="spellStart"/>
      <w:r w:rsidRPr="008439ED">
        <w:rPr>
          <w:rFonts w:ascii="Consolas" w:hAnsi="Consolas"/>
          <w:b/>
          <w:bCs/>
        </w:rPr>
        <w:t>rotate_matrix</w:t>
      </w:r>
      <w:proofErr w:type="spellEnd"/>
      <w:r>
        <w:t xml:space="preserve"> function accepts the </w:t>
      </w:r>
      <w:r w:rsidRPr="00A618FB">
        <w:rPr>
          <w:b/>
          <w:bCs/>
        </w:rPr>
        <w:t>matrix</w:t>
      </w:r>
      <w:r>
        <w:t xml:space="preserve"> as a parameter and </w:t>
      </w:r>
      <w:r w:rsidRPr="00A618FB">
        <w:rPr>
          <w:b/>
          <w:bCs/>
        </w:rPr>
        <w:t>rotate</w:t>
      </w:r>
      <w:r w:rsidR="00105A71">
        <w:rPr>
          <w:b/>
          <w:bCs/>
        </w:rPr>
        <w:t>s</w:t>
      </w:r>
      <w:r>
        <w:t xml:space="preserve"> it </w:t>
      </w:r>
      <w:r w:rsidRPr="00A618FB">
        <w:rPr>
          <w:b/>
          <w:bCs/>
        </w:rPr>
        <w:t>90 degrees clockwise</w:t>
      </w:r>
      <w:r>
        <w:t xml:space="preserve"> (</w:t>
      </w:r>
      <w:r w:rsidRPr="00A618FB">
        <w:rPr>
          <w:b/>
          <w:bCs/>
        </w:rPr>
        <w:t>to the right</w:t>
      </w:r>
      <w:r>
        <w:t>).</w:t>
      </w:r>
    </w:p>
    <w:p w14:paraId="62136117" w14:textId="5C3131C7" w:rsidR="00543C9E" w:rsidRDefault="00543C9E" w:rsidP="00543C9E">
      <w:pPr>
        <w:pStyle w:val="ListParagraph"/>
        <w:numPr>
          <w:ilvl w:val="0"/>
          <w:numId w:val="46"/>
        </w:numPr>
      </w:pPr>
      <w:r w:rsidRPr="008439ED">
        <w:t xml:space="preserve">The provided code contains </w:t>
      </w:r>
      <w:r w:rsidRPr="008439ED">
        <w:rPr>
          <w:b/>
          <w:bCs/>
        </w:rPr>
        <w:t>errors</w:t>
      </w:r>
      <w:r w:rsidRPr="008439ED">
        <w:t xml:space="preserve"> that must be </w:t>
      </w:r>
      <w:r w:rsidRPr="008439ED">
        <w:rPr>
          <w:b/>
          <w:bCs/>
        </w:rPr>
        <w:t>fixed</w:t>
      </w:r>
      <w:r w:rsidRPr="008439ED">
        <w:t>.</w:t>
      </w:r>
      <w:r>
        <w:t xml:space="preserve"> </w:t>
      </w:r>
      <w:r w:rsidRPr="00F418B2">
        <w:t xml:space="preserve">You should </w:t>
      </w:r>
      <w:r w:rsidRPr="00F418B2">
        <w:rPr>
          <w:b/>
          <w:bCs/>
        </w:rPr>
        <w:t>refactor</w:t>
      </w:r>
      <w:r w:rsidRPr="00F418B2">
        <w:t xml:space="preserve"> the existing </w:t>
      </w:r>
      <w:r w:rsidRPr="00F418B2">
        <w:rPr>
          <w:b/>
          <w:bCs/>
        </w:rPr>
        <w:t>code</w:t>
      </w:r>
      <w:r w:rsidRPr="00F418B2">
        <w:t xml:space="preserve"> without reconstructing the entire </w:t>
      </w:r>
      <w:r w:rsidRPr="00F418B2">
        <w:rPr>
          <w:b/>
          <w:bCs/>
        </w:rPr>
        <w:t>algorithm</w:t>
      </w:r>
      <w:r w:rsidR="00074FED">
        <w:t>.</w:t>
      </w:r>
    </w:p>
    <w:p w14:paraId="1C809DBA" w14:textId="77777777" w:rsidR="00543C9E" w:rsidRPr="00F418B2" w:rsidRDefault="00543C9E" w:rsidP="00543C9E">
      <w:pPr>
        <w:rPr>
          <w:lang w:val="bg-BG"/>
        </w:rPr>
      </w:pPr>
      <w:r w:rsidRPr="00F418B2">
        <w:rPr>
          <w:lang w:val="bg-BG"/>
        </w:rPr>
        <w:t xml:space="preserve">Implement </w:t>
      </w:r>
      <w:r w:rsidRPr="00F418B2">
        <w:rPr>
          <w:b/>
          <w:bCs/>
          <w:lang w:val="bg-BG"/>
        </w:rPr>
        <w:t>error</w:t>
      </w:r>
      <w:r w:rsidRPr="00F418B2">
        <w:rPr>
          <w:lang w:val="bg-BG"/>
        </w:rPr>
        <w:t xml:space="preserve"> </w:t>
      </w:r>
      <w:r w:rsidRPr="00F418B2">
        <w:rPr>
          <w:b/>
          <w:bCs/>
          <w:lang w:val="bg-BG"/>
        </w:rPr>
        <w:t>handling</w:t>
      </w:r>
      <w:r w:rsidRPr="00F418B2">
        <w:rPr>
          <w:lang w:val="bg-BG"/>
        </w:rPr>
        <w:t xml:space="preserve"> during the following stages:</w:t>
      </w:r>
    </w:p>
    <w:p w14:paraId="1174FF15" w14:textId="77777777" w:rsidR="004A10EC" w:rsidRPr="00260056" w:rsidRDefault="004A10EC" w:rsidP="004A10EC">
      <w:pPr>
        <w:numPr>
          <w:ilvl w:val="0"/>
          <w:numId w:val="47"/>
        </w:numPr>
        <w:ind w:left="714" w:hanging="357"/>
        <w:rPr>
          <w:lang w:val="bg-BG"/>
        </w:rPr>
      </w:pPr>
      <w:r w:rsidRPr="00F418B2">
        <w:rPr>
          <w:lang w:val="bg-BG"/>
        </w:rPr>
        <w:lastRenderedPageBreak/>
        <w:t xml:space="preserve">Verify the </w:t>
      </w:r>
      <w:r w:rsidRPr="00F418B2">
        <w:rPr>
          <w:b/>
          <w:bCs/>
          <w:lang w:val="bg-BG"/>
        </w:rPr>
        <w:t>matrix</w:t>
      </w:r>
      <w:r w:rsidRPr="00F418B2">
        <w:rPr>
          <w:lang w:val="bg-BG"/>
        </w:rPr>
        <w:t xml:space="preserve"> contains only </w:t>
      </w:r>
      <w:r w:rsidRPr="00F418B2">
        <w:rPr>
          <w:b/>
          <w:bCs/>
          <w:lang w:val="bg-BG"/>
        </w:rPr>
        <w:t>integers</w:t>
      </w:r>
      <w:r>
        <w:t xml:space="preserve">, otherwise, </w:t>
      </w:r>
      <w:proofErr w:type="spellStart"/>
      <w:r w:rsidRPr="00260056">
        <w:rPr>
          <w:rFonts w:ascii="Consolas" w:hAnsi="Consolas"/>
          <w:b/>
          <w:bCs/>
        </w:rPr>
        <w:t>MatrixContentError</w:t>
      </w:r>
      <w:proofErr w:type="spellEnd"/>
      <w:r>
        <w:t xml:space="preserve"> should be </w:t>
      </w:r>
      <w:r w:rsidRPr="00260056">
        <w:rPr>
          <w:b/>
          <w:bCs/>
        </w:rPr>
        <w:t>raised.</w:t>
      </w:r>
    </w:p>
    <w:p w14:paraId="0D2FB167" w14:textId="3D6EA95B" w:rsidR="00543C9E" w:rsidRPr="00F418B2" w:rsidRDefault="00543C9E" w:rsidP="00543C9E">
      <w:pPr>
        <w:numPr>
          <w:ilvl w:val="0"/>
          <w:numId w:val="47"/>
        </w:numPr>
        <w:spacing w:after="0"/>
        <w:ind w:left="714" w:hanging="357"/>
        <w:rPr>
          <w:lang w:val="bg-BG"/>
        </w:rPr>
      </w:pPr>
      <w:r w:rsidRPr="00F418B2">
        <w:rPr>
          <w:lang w:val="bg-BG"/>
        </w:rPr>
        <w:t xml:space="preserve">Ensure the input is an </w:t>
      </w:r>
      <w:r w:rsidR="00074FED">
        <w:rPr>
          <w:b/>
          <w:bCs/>
        </w:rPr>
        <w:t>N</w:t>
      </w:r>
      <w:r w:rsidRPr="00F418B2">
        <w:rPr>
          <w:lang w:val="bg-BG"/>
        </w:rPr>
        <w:t xml:space="preserve"> x </w:t>
      </w:r>
      <w:r w:rsidR="00074FED">
        <w:rPr>
          <w:b/>
          <w:bCs/>
        </w:rPr>
        <w:t xml:space="preserve">N </w:t>
      </w:r>
      <w:r w:rsidR="00074FED" w:rsidRPr="00074FED">
        <w:t>(</w:t>
      </w:r>
      <w:r w:rsidRPr="00F418B2">
        <w:rPr>
          <w:b/>
          <w:bCs/>
          <w:lang w:val="bg-BG"/>
        </w:rPr>
        <w:t>2D</w:t>
      </w:r>
      <w:r w:rsidRPr="00F418B2">
        <w:rPr>
          <w:lang w:val="bg-BG"/>
        </w:rPr>
        <w:t xml:space="preserve"> </w:t>
      </w:r>
      <w:r w:rsidRPr="00F418B2">
        <w:rPr>
          <w:b/>
          <w:bCs/>
          <w:lang w:val="bg-BG"/>
        </w:rPr>
        <w:t>matrix</w:t>
      </w:r>
      <w:r w:rsidR="00074FED" w:rsidRPr="00074FED">
        <w:t>)</w:t>
      </w:r>
      <w:r>
        <w:t xml:space="preserve">, otherwise, </w:t>
      </w:r>
      <w:proofErr w:type="spellStart"/>
      <w:r w:rsidRPr="00260056">
        <w:rPr>
          <w:rFonts w:ascii="Consolas" w:hAnsi="Consolas"/>
          <w:b/>
          <w:bCs/>
        </w:rPr>
        <w:t>MatrixSizeError</w:t>
      </w:r>
      <w:proofErr w:type="spellEnd"/>
      <w:r>
        <w:t xml:space="preserve"> should be </w:t>
      </w:r>
      <w:r w:rsidRPr="00260056">
        <w:rPr>
          <w:b/>
          <w:bCs/>
        </w:rPr>
        <w:t>raised</w:t>
      </w:r>
      <w:r>
        <w:t>.</w:t>
      </w:r>
    </w:p>
    <w:p w14:paraId="43C2D123" w14:textId="77777777" w:rsidR="00543C9E" w:rsidRDefault="00543C9E" w:rsidP="00543C9E">
      <w:r w:rsidRPr="001064DA">
        <w:t xml:space="preserve">When an </w:t>
      </w:r>
      <w:r w:rsidRPr="00260056">
        <w:rPr>
          <w:b/>
          <w:bCs/>
        </w:rPr>
        <w:t>error</w:t>
      </w:r>
      <w:r w:rsidRPr="001064DA">
        <w:t xml:space="preserve"> is encountered, </w:t>
      </w:r>
      <w:r w:rsidRPr="00260056">
        <w:rPr>
          <w:b/>
        </w:rPr>
        <w:t>raise</w:t>
      </w:r>
      <w:r w:rsidRPr="001064DA">
        <w:t xml:space="preserve"> it with an appropriate </w:t>
      </w:r>
      <w:r w:rsidRPr="00260056">
        <w:rPr>
          <w:b/>
        </w:rPr>
        <w:t>message</w:t>
      </w:r>
      <w:r w:rsidRPr="001064DA">
        <w:t>:</w:t>
      </w:r>
    </w:p>
    <w:p w14:paraId="728C3587" w14:textId="77777777" w:rsidR="000120E3" w:rsidRPr="00543C9E" w:rsidRDefault="000120E3" w:rsidP="000120E3">
      <w:pPr>
        <w:pStyle w:val="ListParagraph"/>
        <w:numPr>
          <w:ilvl w:val="0"/>
          <w:numId w:val="46"/>
        </w:numPr>
        <w:rPr>
          <w:lang w:val="bg-BG"/>
        </w:rPr>
      </w:pPr>
      <w:proofErr w:type="spellStart"/>
      <w:r w:rsidRPr="00260056">
        <w:rPr>
          <w:rFonts w:ascii="Consolas" w:hAnsi="Consolas"/>
          <w:b/>
          <w:bCs/>
        </w:rPr>
        <w:t>MatrixContentError</w:t>
      </w:r>
      <w:proofErr w:type="spellEnd"/>
      <w:r w:rsidRPr="00260056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-</w:t>
      </w:r>
      <w:r w:rsidRPr="00260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"The matrix must consist of only integers"</w:t>
      </w:r>
    </w:p>
    <w:p w14:paraId="23DDF1C6" w14:textId="77777777" w:rsidR="00543C9E" w:rsidRPr="00260056" w:rsidRDefault="00543C9E" w:rsidP="00543C9E">
      <w:pPr>
        <w:pStyle w:val="ListParagraph"/>
        <w:numPr>
          <w:ilvl w:val="0"/>
          <w:numId w:val="46"/>
        </w:numPr>
        <w:rPr>
          <w:lang w:val="bg-BG"/>
        </w:rPr>
      </w:pPr>
      <w:proofErr w:type="spellStart"/>
      <w:r w:rsidRPr="00260056">
        <w:rPr>
          <w:rFonts w:ascii="Consolas" w:hAnsi="Consolas"/>
          <w:b/>
          <w:bCs/>
        </w:rPr>
        <w:t>MatrixSizeError</w:t>
      </w:r>
      <w:proofErr w:type="spellEnd"/>
      <w:r w:rsidRPr="00260056">
        <w:rPr>
          <w:rFonts w:cstheme="minorHAnsi"/>
          <w:b/>
          <w:bCs/>
        </w:rPr>
        <w:t xml:space="preserve"> - </w:t>
      </w:r>
      <w:r>
        <w:rPr>
          <w:rFonts w:ascii="Consolas" w:hAnsi="Consolas"/>
          <w:b/>
          <w:bCs/>
        </w:rPr>
        <w:t>"The size of the matrix is not a perfect square"</w:t>
      </w:r>
    </w:p>
    <w:p w14:paraId="13C7619F" w14:textId="77777777" w:rsidR="00340AD7" w:rsidRDefault="00340AD7" w:rsidP="00340AD7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1080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9"/>
        <w:gridCol w:w="8241"/>
      </w:tblGrid>
      <w:tr w:rsidR="004A10EC" w:rsidRPr="001064DA" w14:paraId="37CBAC8D" w14:textId="77777777" w:rsidTr="000F1723">
        <w:tc>
          <w:tcPr>
            <w:tcW w:w="2559" w:type="dxa"/>
            <w:shd w:val="clear" w:color="auto" w:fill="D9D9D9" w:themeFill="background1" w:themeFillShade="D9"/>
          </w:tcPr>
          <w:p w14:paraId="2D136DED" w14:textId="77777777" w:rsidR="004A10EC" w:rsidRPr="00031F53" w:rsidRDefault="004A10EC" w:rsidP="000F1723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5D6CF3A3" w14:textId="77777777" w:rsidR="004A10EC" w:rsidRPr="00031F53" w:rsidRDefault="004A10EC" w:rsidP="000F1723">
            <w:pPr>
              <w:spacing w:before="0" w:after="0" w:line="276" w:lineRule="auto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4A10EC" w:rsidRPr="001064DA" w14:paraId="0B28A5D5" w14:textId="77777777" w:rsidTr="000F1723">
        <w:tc>
          <w:tcPr>
            <w:tcW w:w="2559" w:type="dxa"/>
          </w:tcPr>
          <w:p w14:paraId="1BA76C20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0EBC55F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6FFF7466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  <w:p w14:paraId="36215150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37392A6D" w14:textId="77777777" w:rsidR="004A10EC" w:rsidRPr="001064DA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</w:tc>
        <w:tc>
          <w:tcPr>
            <w:tcW w:w="8241" w:type="dxa"/>
          </w:tcPr>
          <w:p w14:paraId="271D7290" w14:textId="77777777" w:rsidR="004A10EC" w:rsidRPr="0040162F" w:rsidRDefault="004A10EC" w:rsidP="000F1723">
            <w:pPr>
              <w:spacing w:before="0" w:after="0" w:line="276" w:lineRule="auto"/>
              <w:rPr>
                <w:rFonts w:ascii="Consolas" w:hAnsi="Consolas"/>
                <w:bCs/>
                <w:noProof/>
              </w:rPr>
            </w:pPr>
            <w:r w:rsidRPr="0040162F">
              <w:rPr>
                <w:rFonts w:ascii="Consolas" w:hAnsi="Consolas"/>
                <w:bCs/>
                <w:noProof/>
              </w:rPr>
              <w:t>7 4 1</w:t>
            </w:r>
          </w:p>
          <w:p w14:paraId="2FC0C56C" w14:textId="77777777" w:rsidR="004A10EC" w:rsidRPr="0040162F" w:rsidRDefault="004A10EC" w:rsidP="000F1723">
            <w:pPr>
              <w:spacing w:before="0" w:after="0" w:line="276" w:lineRule="auto"/>
              <w:rPr>
                <w:rFonts w:ascii="Consolas" w:hAnsi="Consolas"/>
                <w:bCs/>
                <w:noProof/>
              </w:rPr>
            </w:pPr>
            <w:r w:rsidRPr="0040162F">
              <w:rPr>
                <w:rFonts w:ascii="Consolas" w:hAnsi="Consolas"/>
                <w:bCs/>
                <w:noProof/>
              </w:rPr>
              <w:t>8 5 2</w:t>
            </w:r>
          </w:p>
          <w:p w14:paraId="1162822D" w14:textId="77777777" w:rsidR="004A10EC" w:rsidRPr="001064DA" w:rsidRDefault="004A10EC" w:rsidP="000F1723">
            <w:pPr>
              <w:spacing w:before="0" w:after="0" w:line="276" w:lineRule="auto"/>
              <w:rPr>
                <w:rFonts w:ascii="Consolas" w:hAnsi="Consolas"/>
                <w:bCs/>
                <w:noProof/>
              </w:rPr>
            </w:pPr>
            <w:r w:rsidRPr="0040162F">
              <w:rPr>
                <w:rFonts w:ascii="Consolas" w:hAnsi="Consolas"/>
                <w:bCs/>
                <w:noProof/>
              </w:rPr>
              <w:t>9 6 3</w:t>
            </w:r>
          </w:p>
        </w:tc>
      </w:tr>
      <w:tr w:rsidR="004A10EC" w:rsidRPr="001064DA" w14:paraId="4DA09CAB" w14:textId="77777777" w:rsidTr="000F1723">
        <w:trPr>
          <w:trHeight w:val="207"/>
        </w:trPr>
        <w:tc>
          <w:tcPr>
            <w:tcW w:w="2559" w:type="dxa"/>
          </w:tcPr>
          <w:p w14:paraId="316E99AC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 4</w:t>
            </w:r>
          </w:p>
          <w:p w14:paraId="7B0A2549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 6 7 8</w:t>
            </w:r>
          </w:p>
          <w:p w14:paraId="4F455E80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33472D71" w14:textId="77777777" w:rsidR="004A10EC" w:rsidRPr="001064DA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</w:tc>
        <w:tc>
          <w:tcPr>
            <w:tcW w:w="8241" w:type="dxa"/>
            <w:vAlign w:val="center"/>
          </w:tcPr>
          <w:p w14:paraId="4CA712D4" w14:textId="77777777" w:rsidR="004A10EC" w:rsidRPr="00820036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20036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408A337F" w14:textId="77777777" w:rsidR="004A10EC" w:rsidRPr="00820036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20036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820036">
              <w:rPr>
                <w:rFonts w:ascii="Consolas" w:hAnsi="Consolas"/>
                <w:bCs/>
                <w:noProof/>
              </w:rPr>
              <w:t>\rotate_matrix.py", line 34, in &lt;module&gt;</w:t>
            </w:r>
          </w:p>
          <w:p w14:paraId="10E658DF" w14:textId="77777777" w:rsidR="004A10EC" w:rsidRPr="00CB2026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B2026">
              <w:rPr>
                <w:rFonts w:ascii="Consolas" w:hAnsi="Consolas"/>
                <w:bCs/>
                <w:noProof/>
              </w:rPr>
              <w:t xml:space="preserve">    raise MatrixSizeError("The size of the matrix is not a perfect square")</w:t>
            </w:r>
          </w:p>
          <w:p w14:paraId="6FEC0C4B" w14:textId="77777777" w:rsidR="004A10EC" w:rsidRPr="001064DA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B2026">
              <w:rPr>
                <w:rFonts w:ascii="Consolas" w:hAnsi="Consolas"/>
                <w:bCs/>
                <w:noProof/>
              </w:rPr>
              <w:t>MatrixSizeError: The size of the matrix is not a perfect square</w:t>
            </w:r>
          </w:p>
        </w:tc>
      </w:tr>
      <w:tr w:rsidR="004A10EC" w:rsidRPr="001064DA" w14:paraId="73C7FE24" w14:textId="77777777" w:rsidTr="000F1723">
        <w:tc>
          <w:tcPr>
            <w:tcW w:w="2559" w:type="dxa"/>
          </w:tcPr>
          <w:p w14:paraId="25A73D0A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</w:t>
            </w:r>
          </w:p>
          <w:p w14:paraId="1BDD7836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 k</w:t>
            </w:r>
          </w:p>
          <w:p w14:paraId="1A595F59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71ABA7DB" w14:textId="77777777" w:rsidR="004A10EC" w:rsidRPr="001064DA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</w:tc>
        <w:tc>
          <w:tcPr>
            <w:tcW w:w="8241" w:type="dxa"/>
            <w:vAlign w:val="center"/>
          </w:tcPr>
          <w:p w14:paraId="6153642F" w14:textId="77777777" w:rsidR="004A10EC" w:rsidRPr="00820036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20036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57374101" w14:textId="77777777" w:rsidR="004A10EC" w:rsidRPr="00820036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20036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820036">
              <w:rPr>
                <w:rFonts w:ascii="Consolas" w:hAnsi="Consolas"/>
                <w:bCs/>
                <w:noProof/>
              </w:rPr>
              <w:t>\rotate_matrix.py", line 39, in &lt;module&gt;</w:t>
            </w:r>
          </w:p>
          <w:p w14:paraId="7DC5ACB6" w14:textId="77777777" w:rsidR="004A10EC" w:rsidRPr="00D627D2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27D2">
              <w:rPr>
                <w:rFonts w:ascii="Consolas" w:hAnsi="Consolas"/>
                <w:bCs/>
                <w:noProof/>
              </w:rPr>
              <w:t xml:space="preserve">    raise MatrixContentError("The matrix must consist of only integers")</w:t>
            </w:r>
          </w:p>
          <w:p w14:paraId="237FAACB" w14:textId="77777777" w:rsidR="004A10EC" w:rsidRPr="001064DA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27D2">
              <w:rPr>
                <w:rFonts w:ascii="Consolas" w:hAnsi="Consolas"/>
                <w:bCs/>
                <w:noProof/>
              </w:rPr>
              <w:t>MatrixContentError: The matrix must consist of only integers</w:t>
            </w:r>
          </w:p>
        </w:tc>
      </w:tr>
    </w:tbl>
    <w:p w14:paraId="551679F7" w14:textId="1AEA0C8E" w:rsidR="008439ED" w:rsidRDefault="003124BC" w:rsidP="005B2C46">
      <w:pPr>
        <w:pStyle w:val="Heading2"/>
      </w:pPr>
      <w:r>
        <w:t>Online Banking</w:t>
      </w:r>
    </w:p>
    <w:p w14:paraId="67001C2A" w14:textId="7D9D5540" w:rsidR="003124BC" w:rsidRDefault="003124BC" w:rsidP="003124BC">
      <w:r w:rsidRPr="003124BC">
        <w:t xml:space="preserve">On the first line, you will receive your </w:t>
      </w:r>
      <w:r w:rsidRPr="00136D2E">
        <w:rPr>
          <w:b/>
          <w:bCs/>
        </w:rPr>
        <w:t>bank</w:t>
      </w:r>
      <w:r w:rsidRPr="003124BC">
        <w:t xml:space="preserve"> </w:t>
      </w:r>
      <w:r w:rsidRPr="00136D2E">
        <w:rPr>
          <w:b/>
          <w:bCs/>
        </w:rPr>
        <w:t>account</w:t>
      </w:r>
      <w:r w:rsidRPr="003124BC">
        <w:t xml:space="preserve"> details, separated by a </w:t>
      </w:r>
      <w:r w:rsidRPr="00136D2E">
        <w:rPr>
          <w:b/>
          <w:bCs/>
        </w:rPr>
        <w:t>comma</w:t>
      </w:r>
      <w:r w:rsidRPr="003124BC">
        <w:t xml:space="preserve"> and a </w:t>
      </w:r>
      <w:r w:rsidRPr="00136D2E">
        <w:rPr>
          <w:b/>
          <w:bCs/>
        </w:rPr>
        <w:t>space</w:t>
      </w:r>
      <w:r w:rsidRPr="003124BC">
        <w:t xml:space="preserve">, indicating your </w:t>
      </w:r>
      <w:r w:rsidRPr="00136D2E">
        <w:rPr>
          <w:b/>
          <w:bCs/>
        </w:rPr>
        <w:t>PIN code</w:t>
      </w:r>
      <w:r w:rsidRPr="003124BC">
        <w:t xml:space="preserve">, initial </w:t>
      </w:r>
      <w:r w:rsidRPr="00136D2E">
        <w:rPr>
          <w:b/>
          <w:bCs/>
        </w:rPr>
        <w:t>balance</w:t>
      </w:r>
      <w:r w:rsidRPr="003124BC">
        <w:t xml:space="preserve">, and </w:t>
      </w:r>
      <w:r w:rsidRPr="00136D2E">
        <w:rPr>
          <w:b/>
          <w:bCs/>
        </w:rPr>
        <w:t>age</w:t>
      </w:r>
      <w:r w:rsidRPr="003124BC">
        <w:t xml:space="preserve">. Subsequently, you will receive a series of </w:t>
      </w:r>
      <w:r w:rsidRPr="00136D2E">
        <w:rPr>
          <w:b/>
          <w:bCs/>
        </w:rPr>
        <w:t>commands</w:t>
      </w:r>
      <w:r w:rsidRPr="003124BC">
        <w:t xml:space="preserve"> until the command "</w:t>
      </w:r>
      <w:r w:rsidRPr="00B00057">
        <w:rPr>
          <w:rFonts w:ascii="Consolas" w:hAnsi="Consolas"/>
          <w:b/>
          <w:bCs/>
        </w:rPr>
        <w:t>End</w:t>
      </w:r>
      <w:r w:rsidRPr="003124BC">
        <w:t>"</w:t>
      </w:r>
      <w:r>
        <w:t>:</w:t>
      </w:r>
    </w:p>
    <w:p w14:paraId="7725933B" w14:textId="778E2FDF" w:rsidR="00592373" w:rsidRDefault="003124BC" w:rsidP="00592373">
      <w:pPr>
        <w:ind w:left="360"/>
        <w:rPr>
          <w:rFonts w:ascii="Consolas" w:hAnsi="Consolas"/>
          <w:b/>
          <w:bCs/>
        </w:rPr>
      </w:pPr>
      <w:r w:rsidRPr="00B00057">
        <w:rPr>
          <w:rFonts w:ascii="Consolas" w:hAnsi="Consolas"/>
          <w:b/>
          <w:bCs/>
        </w:rPr>
        <w:t>"Send Money#{money}#{pin_code</w:t>
      </w:r>
      <w:r w:rsidR="00B00057">
        <w:rPr>
          <w:rFonts w:ascii="Consolas" w:hAnsi="Consolas"/>
          <w:b/>
          <w:bCs/>
        </w:rPr>
        <w:t>}</w:t>
      </w:r>
      <w:r w:rsidRPr="00B00057">
        <w:rPr>
          <w:rFonts w:ascii="Consolas" w:hAnsi="Consolas"/>
          <w:b/>
          <w:bCs/>
        </w:rPr>
        <w:t>"</w:t>
      </w:r>
    </w:p>
    <w:p w14:paraId="30CD8037" w14:textId="73776585" w:rsidR="003124BC" w:rsidRDefault="003124BC" w:rsidP="00592373">
      <w:pPr>
        <w:pStyle w:val="ListParagraph"/>
        <w:numPr>
          <w:ilvl w:val="1"/>
          <w:numId w:val="48"/>
        </w:numPr>
        <w:ind w:left="1080"/>
        <w:rPr>
          <w:rFonts w:cstheme="minorHAnsi"/>
        </w:rPr>
      </w:pPr>
      <w:r w:rsidRPr="003124BC">
        <w:rPr>
          <w:rFonts w:cstheme="minorHAnsi"/>
        </w:rPr>
        <w:t>You</w:t>
      </w:r>
      <w:r>
        <w:rPr>
          <w:rFonts w:cstheme="minorHAnsi"/>
        </w:rPr>
        <w:t xml:space="preserve"> should send </w:t>
      </w:r>
      <w:r w:rsidRPr="00891051">
        <w:rPr>
          <w:rFonts w:cstheme="minorHAnsi"/>
          <w:b/>
          <w:bCs/>
        </w:rPr>
        <w:t>money</w:t>
      </w:r>
      <w:r>
        <w:rPr>
          <w:rFonts w:cstheme="minorHAnsi"/>
        </w:rPr>
        <w:t xml:space="preserve"> to your friend in need. </w:t>
      </w:r>
      <w:r w:rsidR="00B00057">
        <w:rPr>
          <w:rFonts w:cstheme="minorHAnsi"/>
        </w:rPr>
        <w:t>Before</w:t>
      </w:r>
      <w:r>
        <w:rPr>
          <w:rFonts w:cstheme="minorHAnsi"/>
        </w:rPr>
        <w:t xml:space="preserve"> the </w:t>
      </w:r>
      <w:r w:rsidRPr="00891051">
        <w:rPr>
          <w:rFonts w:cstheme="minorHAnsi"/>
          <w:b/>
          <w:bCs/>
        </w:rPr>
        <w:t>transaction</w:t>
      </w:r>
      <w:r>
        <w:rPr>
          <w:rFonts w:cstheme="minorHAnsi"/>
        </w:rPr>
        <w:t xml:space="preserve">, you must go through several </w:t>
      </w:r>
      <w:r w:rsidRPr="00136D2E">
        <w:rPr>
          <w:rFonts w:cstheme="minorHAnsi"/>
          <w:b/>
          <w:bCs/>
        </w:rPr>
        <w:t>validations</w:t>
      </w:r>
      <w:r>
        <w:rPr>
          <w:rFonts w:cstheme="minorHAnsi"/>
        </w:rPr>
        <w:t>:</w:t>
      </w:r>
    </w:p>
    <w:p w14:paraId="5FE3031F" w14:textId="3B3128DD" w:rsidR="00B00057" w:rsidRDefault="00B00057" w:rsidP="00592373">
      <w:pPr>
        <w:pStyle w:val="ListParagraph"/>
        <w:numPr>
          <w:ilvl w:val="2"/>
          <w:numId w:val="48"/>
        </w:numPr>
        <w:rPr>
          <w:rFonts w:cstheme="minorHAnsi"/>
        </w:rPr>
      </w:pPr>
      <w:r>
        <w:rPr>
          <w:rFonts w:cstheme="minorHAnsi"/>
        </w:rPr>
        <w:t xml:space="preserve">The money to be sent must be </w:t>
      </w:r>
      <w:r w:rsidR="000549B7">
        <w:rPr>
          <w:rFonts w:cstheme="minorHAnsi"/>
          <w:b/>
          <w:bCs/>
        </w:rPr>
        <w:t>less</w:t>
      </w:r>
      <w:r w:rsidRPr="00B00057">
        <w:rPr>
          <w:rFonts w:cstheme="minorHAnsi"/>
          <w:b/>
          <w:bCs/>
        </w:rPr>
        <w:t xml:space="preserve"> than or equal</w:t>
      </w:r>
      <w:r>
        <w:rPr>
          <w:rFonts w:cstheme="minorHAnsi"/>
        </w:rPr>
        <w:t xml:space="preserve"> to the initial balance, otherwise </w:t>
      </w:r>
      <w:proofErr w:type="spellStart"/>
      <w:r w:rsidRPr="00B00057">
        <w:rPr>
          <w:rFonts w:ascii="Consolas" w:hAnsi="Consolas" w:cstheme="minorHAnsi"/>
          <w:b/>
          <w:bCs/>
        </w:rPr>
        <w:t>MoneyNotEnoughError</w:t>
      </w:r>
      <w:proofErr w:type="spellEnd"/>
      <w:r>
        <w:rPr>
          <w:rFonts w:cstheme="minorHAnsi"/>
        </w:rPr>
        <w:t xml:space="preserve"> should be </w:t>
      </w:r>
      <w:r w:rsidRPr="00B00057">
        <w:rPr>
          <w:rFonts w:cstheme="minorHAnsi"/>
          <w:b/>
          <w:bCs/>
        </w:rPr>
        <w:t>raised</w:t>
      </w:r>
      <w:r>
        <w:rPr>
          <w:rFonts w:cstheme="minorHAnsi"/>
        </w:rPr>
        <w:t>.</w:t>
      </w:r>
    </w:p>
    <w:p w14:paraId="1A48DA16" w14:textId="3EA9F792" w:rsidR="00B00057" w:rsidRDefault="00B00057" w:rsidP="00592373">
      <w:pPr>
        <w:pStyle w:val="ListParagraph"/>
        <w:numPr>
          <w:ilvl w:val="2"/>
          <w:numId w:val="48"/>
        </w:numPr>
        <w:rPr>
          <w:rFonts w:cstheme="minorHAnsi"/>
        </w:rPr>
      </w:pPr>
      <w:r>
        <w:rPr>
          <w:rFonts w:cstheme="minorHAnsi"/>
        </w:rPr>
        <w:t xml:space="preserve">The given </w:t>
      </w:r>
      <w:r w:rsidRPr="00136D2E">
        <w:rPr>
          <w:rFonts w:cstheme="minorHAnsi"/>
          <w:b/>
          <w:bCs/>
        </w:rPr>
        <w:t>PIN code</w:t>
      </w:r>
      <w:r>
        <w:rPr>
          <w:rFonts w:cstheme="minorHAnsi"/>
        </w:rPr>
        <w:t xml:space="preserve"> must </w:t>
      </w:r>
      <w:r w:rsidRPr="00136D2E">
        <w:rPr>
          <w:rFonts w:cstheme="minorHAnsi"/>
          <w:b/>
          <w:bCs/>
        </w:rPr>
        <w:t>match</w:t>
      </w:r>
      <w:r>
        <w:rPr>
          <w:rFonts w:cstheme="minorHAnsi"/>
        </w:rPr>
        <w:t xml:space="preserve"> the initial one, otherwise, </w:t>
      </w:r>
      <w:proofErr w:type="spellStart"/>
      <w:r w:rsidRPr="00B00057">
        <w:rPr>
          <w:rFonts w:ascii="Consolas" w:hAnsi="Consolas" w:cstheme="minorHAnsi"/>
          <w:b/>
          <w:bCs/>
        </w:rPr>
        <w:t>PINCodeError</w:t>
      </w:r>
      <w:proofErr w:type="spellEnd"/>
      <w:r>
        <w:rPr>
          <w:rFonts w:cstheme="minorHAnsi"/>
        </w:rPr>
        <w:t xml:space="preserve"> should be </w:t>
      </w:r>
      <w:r w:rsidRPr="00136D2E">
        <w:rPr>
          <w:rFonts w:cstheme="minorHAnsi"/>
          <w:b/>
          <w:bCs/>
        </w:rPr>
        <w:t>raised</w:t>
      </w:r>
      <w:r>
        <w:rPr>
          <w:rFonts w:cstheme="minorHAnsi"/>
        </w:rPr>
        <w:t>.</w:t>
      </w:r>
    </w:p>
    <w:p w14:paraId="2DCD474B" w14:textId="75E9AA01" w:rsidR="00B00057" w:rsidRDefault="00B00057" w:rsidP="00592373">
      <w:pPr>
        <w:pStyle w:val="ListParagraph"/>
        <w:numPr>
          <w:ilvl w:val="2"/>
          <w:numId w:val="48"/>
        </w:numPr>
        <w:rPr>
          <w:rFonts w:cstheme="minorHAnsi"/>
        </w:rPr>
      </w:pPr>
      <w:r>
        <w:rPr>
          <w:rFonts w:cstheme="minorHAnsi"/>
        </w:rPr>
        <w:t xml:space="preserve">To perform online transactions, you must be </w:t>
      </w:r>
      <w:r w:rsidRPr="00136D2E">
        <w:rPr>
          <w:rFonts w:cstheme="minorHAnsi"/>
          <w:b/>
          <w:bCs/>
        </w:rPr>
        <w:t>18 or older</w:t>
      </w:r>
      <w:r>
        <w:rPr>
          <w:rFonts w:cstheme="minorHAnsi"/>
        </w:rPr>
        <w:t xml:space="preserve">, otherwise, </w:t>
      </w:r>
      <w:proofErr w:type="spellStart"/>
      <w:r w:rsidRPr="00B00057">
        <w:rPr>
          <w:rFonts w:ascii="Consolas" w:hAnsi="Consolas" w:cstheme="minorHAnsi"/>
          <w:b/>
          <w:bCs/>
        </w:rPr>
        <w:t>UnderageTransactionError</w:t>
      </w:r>
      <w:proofErr w:type="spellEnd"/>
      <w:r>
        <w:rPr>
          <w:rFonts w:cstheme="minorHAnsi"/>
        </w:rPr>
        <w:t xml:space="preserve"> should be </w:t>
      </w:r>
      <w:r w:rsidRPr="00136D2E">
        <w:rPr>
          <w:rFonts w:cstheme="minorHAnsi"/>
          <w:b/>
          <w:bCs/>
        </w:rPr>
        <w:t>raised</w:t>
      </w:r>
      <w:r>
        <w:rPr>
          <w:rFonts w:cstheme="minorHAnsi"/>
        </w:rPr>
        <w:t>.</w:t>
      </w:r>
    </w:p>
    <w:p w14:paraId="3BBBD791" w14:textId="6E0E3CC8" w:rsidR="005F1579" w:rsidRDefault="005F1579" w:rsidP="00592373">
      <w:pPr>
        <w:pStyle w:val="ListParagraph"/>
        <w:numPr>
          <w:ilvl w:val="0"/>
          <w:numId w:val="50"/>
        </w:numPr>
        <w:rPr>
          <w:rFonts w:cstheme="minorHAnsi"/>
        </w:rPr>
      </w:pPr>
      <w:r w:rsidRPr="005F1579">
        <w:rPr>
          <w:rFonts w:cstheme="minorHAnsi"/>
        </w:rPr>
        <w:t xml:space="preserve">If the transaction is </w:t>
      </w:r>
      <w:r w:rsidRPr="005F1579">
        <w:rPr>
          <w:rFonts w:cstheme="minorHAnsi"/>
          <w:b/>
          <w:bCs/>
        </w:rPr>
        <w:t>successful</w:t>
      </w:r>
      <w:r w:rsidRPr="005F1579">
        <w:rPr>
          <w:rFonts w:cstheme="minorHAnsi"/>
        </w:rPr>
        <w:t>, print on the console:</w:t>
      </w:r>
    </w:p>
    <w:p w14:paraId="06C5E3B2" w14:textId="41B9F2FD" w:rsidR="005F1579" w:rsidRDefault="005F1579" w:rsidP="00592373">
      <w:pPr>
        <w:pStyle w:val="ListParagraph"/>
        <w:numPr>
          <w:ilvl w:val="1"/>
          <w:numId w:val="50"/>
        </w:numPr>
        <w:rPr>
          <w:rFonts w:cstheme="minorHAnsi"/>
        </w:rPr>
      </w:pPr>
      <w:r>
        <w:rPr>
          <w:rFonts w:cstheme="minorHAnsi"/>
        </w:rPr>
        <w:t>"</w:t>
      </w:r>
      <w:r w:rsidRPr="005F1579">
        <w:rPr>
          <w:rFonts w:ascii="Consolas" w:hAnsi="Consolas" w:cstheme="minorHAnsi"/>
          <w:b/>
          <w:bCs/>
        </w:rPr>
        <w:t>Successfully sent {</w:t>
      </w:r>
      <w:proofErr w:type="spellStart"/>
      <w:r w:rsidRPr="005F1579">
        <w:rPr>
          <w:rFonts w:ascii="Consolas" w:hAnsi="Consolas" w:cstheme="minorHAnsi"/>
          <w:b/>
          <w:bCs/>
        </w:rPr>
        <w:t>amount_of_money</w:t>
      </w:r>
      <w:proofErr w:type="spellEnd"/>
      <w:r w:rsidRPr="005F1579">
        <w:rPr>
          <w:rFonts w:ascii="Consolas" w:hAnsi="Consolas" w:cstheme="minorHAnsi"/>
          <w:b/>
          <w:bCs/>
        </w:rPr>
        <w:t>} money to a friend</w:t>
      </w:r>
      <w:r>
        <w:rPr>
          <w:rFonts w:cstheme="minorHAnsi"/>
        </w:rPr>
        <w:t>"</w:t>
      </w:r>
    </w:p>
    <w:p w14:paraId="3A6E8DED" w14:textId="2DD01821" w:rsidR="005F1579" w:rsidRDefault="005F1579" w:rsidP="00592373">
      <w:pPr>
        <w:pStyle w:val="ListParagraph"/>
        <w:numPr>
          <w:ilvl w:val="1"/>
          <w:numId w:val="50"/>
        </w:numPr>
        <w:rPr>
          <w:rFonts w:cstheme="minorHAnsi"/>
        </w:rPr>
      </w:pPr>
      <w:r>
        <w:rPr>
          <w:rFonts w:cstheme="minorHAnsi"/>
        </w:rPr>
        <w:t>"</w:t>
      </w:r>
      <w:r>
        <w:rPr>
          <w:rFonts w:ascii="Consolas" w:hAnsi="Consolas" w:cstheme="minorHAnsi"/>
          <w:b/>
          <w:bCs/>
        </w:rPr>
        <w:t xml:space="preserve">There </w:t>
      </w:r>
      <w:r w:rsidR="007318FB">
        <w:rPr>
          <w:rFonts w:ascii="Consolas" w:hAnsi="Consolas" w:cstheme="minorHAnsi"/>
          <w:b/>
          <w:bCs/>
        </w:rPr>
        <w:t>is</w:t>
      </w:r>
      <w:r>
        <w:rPr>
          <w:rFonts w:ascii="Consolas" w:hAnsi="Consolas" w:cstheme="minorHAnsi"/>
          <w:b/>
          <w:bCs/>
        </w:rPr>
        <w:t xml:space="preserve"> </w:t>
      </w:r>
      <w:r w:rsidRPr="005F1579">
        <w:rPr>
          <w:rFonts w:ascii="Consolas" w:hAnsi="Consolas" w:cstheme="minorHAnsi"/>
          <w:b/>
          <w:bCs/>
        </w:rPr>
        <w:t>{</w:t>
      </w:r>
      <w:proofErr w:type="spellStart"/>
      <w:r w:rsidRPr="005F1579">
        <w:rPr>
          <w:rFonts w:ascii="Consolas" w:hAnsi="Consolas" w:cstheme="minorHAnsi"/>
          <w:b/>
          <w:bCs/>
        </w:rPr>
        <w:t>amount_of_money</w:t>
      </w:r>
      <w:proofErr w:type="spellEnd"/>
      <w:r w:rsidRPr="005F1579">
        <w:rPr>
          <w:rFonts w:ascii="Consolas" w:hAnsi="Consolas" w:cstheme="minorHAnsi"/>
          <w:b/>
          <w:bCs/>
        </w:rPr>
        <w:t>}</w:t>
      </w:r>
      <w:r>
        <w:rPr>
          <w:rFonts w:ascii="Consolas" w:hAnsi="Consolas" w:cstheme="minorHAnsi"/>
          <w:b/>
          <w:bCs/>
        </w:rPr>
        <w:t xml:space="preserve"> money</w:t>
      </w:r>
      <w:r w:rsidRPr="005F1579">
        <w:rPr>
          <w:rFonts w:ascii="Consolas" w:hAnsi="Consolas" w:cstheme="minorHAnsi"/>
          <w:b/>
          <w:bCs/>
        </w:rPr>
        <w:t xml:space="preserve"> left in the bank</w:t>
      </w:r>
      <w:r w:rsidR="007318FB">
        <w:rPr>
          <w:rFonts w:ascii="Consolas" w:hAnsi="Consolas" w:cstheme="minorHAnsi"/>
          <w:b/>
          <w:bCs/>
        </w:rPr>
        <w:t xml:space="preserve"> account</w:t>
      </w:r>
      <w:r>
        <w:rPr>
          <w:rFonts w:cstheme="minorHAnsi"/>
        </w:rPr>
        <w:t>"</w:t>
      </w:r>
    </w:p>
    <w:p w14:paraId="37933B2B" w14:textId="07056167" w:rsidR="00FB22EF" w:rsidRPr="00592373" w:rsidRDefault="007318FB" w:rsidP="00592373">
      <w:pPr>
        <w:pStyle w:val="ListParagraph"/>
        <w:numPr>
          <w:ilvl w:val="1"/>
          <w:numId w:val="50"/>
        </w:numPr>
        <w:rPr>
          <w:rFonts w:cstheme="minorHAnsi"/>
        </w:rPr>
      </w:pPr>
      <w:r w:rsidRPr="007318FB">
        <w:rPr>
          <w:rFonts w:cstheme="minorHAnsi"/>
        </w:rPr>
        <w:t xml:space="preserve">The </w:t>
      </w:r>
      <w:r w:rsidRPr="007318FB">
        <w:rPr>
          <w:rFonts w:cstheme="minorHAnsi"/>
          <w:b/>
          <w:bCs/>
        </w:rPr>
        <w:t>amount of money</w:t>
      </w:r>
      <w:r w:rsidRPr="007318FB">
        <w:rPr>
          <w:rFonts w:cstheme="minorHAnsi"/>
        </w:rPr>
        <w:t xml:space="preserve"> must be </w:t>
      </w:r>
      <w:r w:rsidRPr="007318FB">
        <w:rPr>
          <w:rFonts w:cstheme="minorHAnsi"/>
          <w:b/>
          <w:bCs/>
        </w:rPr>
        <w:t>formatted</w:t>
      </w:r>
      <w:r w:rsidRPr="007318FB">
        <w:rPr>
          <w:rFonts w:cstheme="minorHAnsi"/>
        </w:rPr>
        <w:t xml:space="preserve"> to the </w:t>
      </w:r>
      <w:r w:rsidRPr="007318FB">
        <w:rPr>
          <w:rFonts w:cstheme="minorHAnsi"/>
          <w:b/>
          <w:bCs/>
        </w:rPr>
        <w:t>second</w:t>
      </w:r>
      <w:r w:rsidRPr="007318FB">
        <w:rPr>
          <w:rFonts w:cstheme="minorHAnsi"/>
        </w:rPr>
        <w:t xml:space="preserve"> </w:t>
      </w:r>
      <w:r w:rsidRPr="007318FB">
        <w:rPr>
          <w:rFonts w:cstheme="minorHAnsi"/>
          <w:b/>
          <w:bCs/>
        </w:rPr>
        <w:t>decimal</w:t>
      </w:r>
      <w:r w:rsidR="00F326C9">
        <w:rPr>
          <w:rFonts w:cstheme="minorHAnsi"/>
          <w:lang w:val="bg-BG"/>
        </w:rPr>
        <w:t xml:space="preserve"> </w:t>
      </w:r>
      <w:r w:rsidR="00F326C9" w:rsidRPr="00F326C9">
        <w:rPr>
          <w:rFonts w:cstheme="minorHAnsi"/>
          <w:b/>
          <w:bCs/>
        </w:rPr>
        <w:t>place</w:t>
      </w:r>
    </w:p>
    <w:p w14:paraId="42EF2C77" w14:textId="1A2B9C17" w:rsidR="00592373" w:rsidRPr="00592373" w:rsidRDefault="00AC6DBB" w:rsidP="00592373">
      <w:pPr>
        <w:pStyle w:val="ListParagraph"/>
        <w:ind w:left="360"/>
        <w:rPr>
          <w:rFonts w:ascii="Consolas" w:hAnsi="Consolas"/>
          <w:b/>
          <w:bCs/>
        </w:rPr>
      </w:pPr>
      <w:r w:rsidRPr="00AC6DBB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ceive</w:t>
      </w:r>
      <w:r w:rsidRPr="00AC6DBB">
        <w:rPr>
          <w:rFonts w:ascii="Consolas" w:hAnsi="Consolas"/>
          <w:b/>
          <w:bCs/>
        </w:rPr>
        <w:t xml:space="preserve"> Money#{money}"</w:t>
      </w:r>
    </w:p>
    <w:p w14:paraId="50D3456C" w14:textId="0BA853DB" w:rsidR="00AC6DBB" w:rsidRDefault="00AC6DBB" w:rsidP="00592373">
      <w:pPr>
        <w:pStyle w:val="ListParagraph"/>
        <w:numPr>
          <w:ilvl w:val="0"/>
          <w:numId w:val="49"/>
        </w:numPr>
        <w:rPr>
          <w:rFonts w:cstheme="minorHAnsi"/>
        </w:rPr>
      </w:pPr>
      <w:r>
        <w:rPr>
          <w:rFonts w:cstheme="minorHAnsi"/>
        </w:rPr>
        <w:t xml:space="preserve">At the end of the month, you receive your </w:t>
      </w:r>
      <w:r w:rsidRPr="00891051">
        <w:rPr>
          <w:rFonts w:cstheme="minorHAnsi"/>
          <w:b/>
          <w:bCs/>
        </w:rPr>
        <w:t>salary</w:t>
      </w:r>
      <w:r>
        <w:rPr>
          <w:rFonts w:cstheme="minorHAnsi"/>
        </w:rPr>
        <w:t xml:space="preserve">. You </w:t>
      </w:r>
      <w:r w:rsidRPr="00136D2E">
        <w:rPr>
          <w:rFonts w:cstheme="minorHAnsi"/>
          <w:b/>
          <w:bCs/>
        </w:rPr>
        <w:t>invest</w:t>
      </w:r>
      <w:r>
        <w:rPr>
          <w:rFonts w:cstheme="minorHAnsi"/>
        </w:rPr>
        <w:t xml:space="preserve"> half of the money in the stock market and the other half goes </w:t>
      </w:r>
      <w:r w:rsidRPr="00136D2E">
        <w:rPr>
          <w:rFonts w:cstheme="minorHAnsi"/>
          <w:b/>
          <w:bCs/>
        </w:rPr>
        <w:t>directly</w:t>
      </w:r>
      <w:r>
        <w:rPr>
          <w:rFonts w:cstheme="minorHAnsi"/>
        </w:rPr>
        <w:t xml:space="preserve"> into the </w:t>
      </w:r>
      <w:r w:rsidRPr="00136D2E">
        <w:rPr>
          <w:rFonts w:cstheme="minorHAnsi"/>
          <w:b/>
          <w:bCs/>
        </w:rPr>
        <w:t>bank</w:t>
      </w:r>
      <w:r>
        <w:rPr>
          <w:rFonts w:cstheme="minorHAnsi"/>
        </w:rPr>
        <w:t xml:space="preserve"> </w:t>
      </w:r>
      <w:r w:rsidRPr="00136D2E">
        <w:rPr>
          <w:rFonts w:cstheme="minorHAnsi"/>
          <w:b/>
          <w:bCs/>
        </w:rPr>
        <w:t>account</w:t>
      </w:r>
      <w:r>
        <w:rPr>
          <w:rFonts w:cstheme="minorHAnsi"/>
        </w:rPr>
        <w:t>:</w:t>
      </w:r>
    </w:p>
    <w:p w14:paraId="16584059" w14:textId="0951EEEE" w:rsidR="00AC6DBB" w:rsidRDefault="00AC6DBB" w:rsidP="00592373">
      <w:pPr>
        <w:pStyle w:val="ListParagraph"/>
        <w:numPr>
          <w:ilvl w:val="1"/>
          <w:numId w:val="49"/>
        </w:numPr>
        <w:rPr>
          <w:rFonts w:cstheme="minorHAnsi"/>
        </w:rPr>
      </w:pPr>
      <w:r>
        <w:rPr>
          <w:rFonts w:cstheme="minorHAnsi"/>
        </w:rPr>
        <w:t xml:space="preserve">If </w:t>
      </w:r>
      <w:r w:rsidR="00136D2E">
        <w:rPr>
          <w:rFonts w:cstheme="minorHAnsi"/>
        </w:rPr>
        <w:t xml:space="preserve">the given money is a </w:t>
      </w:r>
      <w:r w:rsidR="00136D2E" w:rsidRPr="00136D2E">
        <w:rPr>
          <w:rFonts w:cstheme="minorHAnsi"/>
          <w:b/>
          <w:bCs/>
        </w:rPr>
        <w:t>negative</w:t>
      </w:r>
      <w:r w:rsidR="00136D2E">
        <w:rPr>
          <w:rFonts w:cstheme="minorHAnsi"/>
          <w:b/>
          <w:bCs/>
        </w:rPr>
        <w:t xml:space="preserve"> number</w:t>
      </w:r>
      <w:r w:rsidR="00136D2E">
        <w:rPr>
          <w:rFonts w:cstheme="minorHAnsi"/>
        </w:rPr>
        <w:t xml:space="preserve">, </w:t>
      </w:r>
      <w:proofErr w:type="spellStart"/>
      <w:r w:rsidR="00136D2E" w:rsidRPr="00136D2E">
        <w:rPr>
          <w:rFonts w:ascii="Consolas" w:hAnsi="Consolas" w:cstheme="minorHAnsi"/>
          <w:b/>
          <w:bCs/>
        </w:rPr>
        <w:t>MoneyIsNegativeError</w:t>
      </w:r>
      <w:proofErr w:type="spellEnd"/>
      <w:r w:rsidR="00136D2E">
        <w:rPr>
          <w:rFonts w:cstheme="minorHAnsi"/>
        </w:rPr>
        <w:t xml:space="preserve">, should be </w:t>
      </w:r>
      <w:r w:rsidR="00136D2E" w:rsidRPr="00136D2E">
        <w:rPr>
          <w:rFonts w:cstheme="minorHAnsi"/>
          <w:b/>
          <w:bCs/>
        </w:rPr>
        <w:t>raised</w:t>
      </w:r>
      <w:r w:rsidR="00136D2E">
        <w:rPr>
          <w:rFonts w:cstheme="minorHAnsi"/>
        </w:rPr>
        <w:t>.</w:t>
      </w:r>
    </w:p>
    <w:p w14:paraId="16509C75" w14:textId="117A9994" w:rsidR="005F1579" w:rsidRDefault="005F1579" w:rsidP="00592373">
      <w:pPr>
        <w:pStyle w:val="ListParagraph"/>
        <w:numPr>
          <w:ilvl w:val="0"/>
          <w:numId w:val="49"/>
        </w:numPr>
        <w:rPr>
          <w:rFonts w:cstheme="minorHAnsi"/>
        </w:rPr>
      </w:pPr>
      <w:r>
        <w:rPr>
          <w:rFonts w:cstheme="minorHAnsi"/>
        </w:rPr>
        <w:t xml:space="preserve">If the operation is </w:t>
      </w:r>
      <w:r w:rsidRPr="005F1579">
        <w:rPr>
          <w:rFonts w:cstheme="minorHAnsi"/>
          <w:b/>
          <w:bCs/>
        </w:rPr>
        <w:t>successful</w:t>
      </w:r>
      <w:r>
        <w:rPr>
          <w:rFonts w:cstheme="minorHAnsi"/>
        </w:rPr>
        <w:t>, print on the console:</w:t>
      </w:r>
    </w:p>
    <w:p w14:paraId="7242391A" w14:textId="5ED25CF6" w:rsidR="005F1579" w:rsidRDefault="008A6883" w:rsidP="00592373">
      <w:pPr>
        <w:pStyle w:val="ListParagraph"/>
        <w:numPr>
          <w:ilvl w:val="1"/>
          <w:numId w:val="49"/>
        </w:numPr>
        <w:rPr>
          <w:rFonts w:cstheme="minorHAnsi"/>
        </w:rPr>
      </w:pPr>
      <w:r>
        <w:rPr>
          <w:rFonts w:cstheme="minorHAnsi"/>
        </w:rPr>
        <w:t>"</w:t>
      </w:r>
      <w:r w:rsidRPr="008A6883">
        <w:rPr>
          <w:rFonts w:ascii="Consolas" w:hAnsi="Consolas" w:cstheme="minorHAnsi"/>
          <w:b/>
          <w:bCs/>
        </w:rPr>
        <w:t>{</w:t>
      </w:r>
      <w:proofErr w:type="spellStart"/>
      <w:r w:rsidRPr="008A6883">
        <w:rPr>
          <w:rFonts w:ascii="Consolas" w:hAnsi="Consolas" w:cstheme="minorHAnsi"/>
          <w:b/>
          <w:bCs/>
        </w:rPr>
        <w:t>amount_of_money</w:t>
      </w:r>
      <w:proofErr w:type="spellEnd"/>
      <w:r w:rsidRPr="008A6883">
        <w:rPr>
          <w:rFonts w:ascii="Consolas" w:hAnsi="Consolas" w:cstheme="minorHAnsi"/>
          <w:b/>
          <w:bCs/>
        </w:rPr>
        <w:t>} money went straight into the bank account</w:t>
      </w:r>
      <w:r>
        <w:rPr>
          <w:rFonts w:cstheme="minorHAnsi"/>
        </w:rPr>
        <w:t>"</w:t>
      </w:r>
    </w:p>
    <w:p w14:paraId="06CCA54D" w14:textId="068CAD22" w:rsidR="007318FB" w:rsidRPr="007318FB" w:rsidRDefault="007318FB" w:rsidP="00592373">
      <w:pPr>
        <w:pStyle w:val="ListParagraph"/>
        <w:numPr>
          <w:ilvl w:val="1"/>
          <w:numId w:val="49"/>
        </w:numPr>
        <w:rPr>
          <w:rFonts w:cstheme="minorHAnsi"/>
        </w:rPr>
      </w:pPr>
      <w:r w:rsidRPr="007318FB">
        <w:rPr>
          <w:rFonts w:cstheme="minorHAnsi"/>
        </w:rPr>
        <w:t xml:space="preserve">The </w:t>
      </w:r>
      <w:r w:rsidRPr="007318FB">
        <w:rPr>
          <w:rFonts w:cstheme="minorHAnsi"/>
          <w:b/>
          <w:bCs/>
        </w:rPr>
        <w:t>amount of money</w:t>
      </w:r>
      <w:r w:rsidRPr="007318FB">
        <w:rPr>
          <w:rFonts w:cstheme="minorHAnsi"/>
        </w:rPr>
        <w:t xml:space="preserve"> must be </w:t>
      </w:r>
      <w:r w:rsidRPr="007318FB">
        <w:rPr>
          <w:rFonts w:cstheme="minorHAnsi"/>
          <w:b/>
          <w:bCs/>
        </w:rPr>
        <w:t>formatted</w:t>
      </w:r>
      <w:r w:rsidRPr="007318FB">
        <w:rPr>
          <w:rFonts w:cstheme="minorHAnsi"/>
        </w:rPr>
        <w:t xml:space="preserve"> to the </w:t>
      </w:r>
      <w:r w:rsidRPr="007318FB">
        <w:rPr>
          <w:rFonts w:cstheme="minorHAnsi"/>
          <w:b/>
          <w:bCs/>
        </w:rPr>
        <w:t>second</w:t>
      </w:r>
      <w:r w:rsidRPr="007318FB">
        <w:rPr>
          <w:rFonts w:cstheme="minorHAnsi"/>
        </w:rPr>
        <w:t xml:space="preserve"> </w:t>
      </w:r>
      <w:r w:rsidRPr="007318FB">
        <w:rPr>
          <w:rFonts w:cstheme="minorHAnsi"/>
          <w:b/>
          <w:bCs/>
        </w:rPr>
        <w:t>decimal</w:t>
      </w:r>
      <w:r w:rsidR="00F326C9">
        <w:rPr>
          <w:rFonts w:cstheme="minorHAnsi"/>
        </w:rPr>
        <w:t xml:space="preserve"> </w:t>
      </w:r>
      <w:r w:rsidR="00F326C9" w:rsidRPr="00F326C9">
        <w:rPr>
          <w:rFonts w:cstheme="minorHAnsi"/>
          <w:b/>
          <w:bCs/>
        </w:rPr>
        <w:t>place</w:t>
      </w:r>
    </w:p>
    <w:p w14:paraId="77C1CF43" w14:textId="77777777" w:rsidR="00F34DD9" w:rsidRDefault="00F34DD9" w:rsidP="00F34DD9">
      <w:r w:rsidRPr="001064DA">
        <w:lastRenderedPageBreak/>
        <w:t xml:space="preserve">When an </w:t>
      </w:r>
      <w:r w:rsidRPr="00260056">
        <w:rPr>
          <w:b/>
          <w:bCs/>
        </w:rPr>
        <w:t>error</w:t>
      </w:r>
      <w:r w:rsidRPr="001064DA">
        <w:t xml:space="preserve"> is encountered, </w:t>
      </w:r>
      <w:r w:rsidRPr="00260056">
        <w:rPr>
          <w:b/>
        </w:rPr>
        <w:t>raise</w:t>
      </w:r>
      <w:r w:rsidRPr="001064DA">
        <w:t xml:space="preserve"> it with an appropriate </w:t>
      </w:r>
      <w:r w:rsidRPr="00260056">
        <w:rPr>
          <w:b/>
        </w:rPr>
        <w:t>message</w:t>
      </w:r>
      <w:r w:rsidRPr="001064DA">
        <w:t>:</w:t>
      </w:r>
    </w:p>
    <w:p w14:paraId="6139421C" w14:textId="10608CE2" w:rsidR="00F34DD9" w:rsidRPr="00260056" w:rsidRDefault="00F34DD9" w:rsidP="00F34DD9">
      <w:pPr>
        <w:pStyle w:val="ListParagraph"/>
        <w:numPr>
          <w:ilvl w:val="0"/>
          <w:numId w:val="46"/>
        </w:numPr>
        <w:rPr>
          <w:lang w:val="bg-BG"/>
        </w:rPr>
      </w:pPr>
      <w:proofErr w:type="spellStart"/>
      <w:r w:rsidRPr="00B00057">
        <w:rPr>
          <w:rFonts w:ascii="Consolas" w:hAnsi="Consolas" w:cstheme="minorHAnsi"/>
          <w:b/>
          <w:bCs/>
        </w:rPr>
        <w:t>MoneyNotEnoughError</w:t>
      </w:r>
      <w:proofErr w:type="spellEnd"/>
      <w:r>
        <w:rPr>
          <w:rFonts w:cstheme="minorHAnsi"/>
        </w:rPr>
        <w:t xml:space="preserve"> </w:t>
      </w:r>
      <w:r w:rsidRPr="00260056">
        <w:rPr>
          <w:rFonts w:cstheme="minorHAnsi"/>
          <w:b/>
          <w:bCs/>
        </w:rPr>
        <w:t xml:space="preserve">- </w:t>
      </w:r>
      <w:r>
        <w:rPr>
          <w:rFonts w:ascii="Consolas" w:hAnsi="Consolas"/>
          <w:b/>
          <w:bCs/>
        </w:rPr>
        <w:t>"</w:t>
      </w:r>
      <w:r w:rsidRPr="00F34DD9">
        <w:rPr>
          <w:rFonts w:ascii="Consolas" w:hAnsi="Consolas"/>
          <w:b/>
          <w:bCs/>
        </w:rPr>
        <w:t xml:space="preserve">Insufficient funds for the requested </w:t>
      </w:r>
      <w:r w:rsidR="00543C9E">
        <w:rPr>
          <w:rFonts w:ascii="Consolas" w:hAnsi="Consolas"/>
          <w:b/>
          <w:bCs/>
        </w:rPr>
        <w:t>transaction</w:t>
      </w:r>
      <w:r>
        <w:rPr>
          <w:rFonts w:ascii="Consolas" w:hAnsi="Consolas"/>
          <w:b/>
          <w:bCs/>
        </w:rPr>
        <w:t>"</w:t>
      </w:r>
    </w:p>
    <w:p w14:paraId="6CAA2747" w14:textId="7CCEAC26" w:rsidR="00F34DD9" w:rsidRPr="00F34DD9" w:rsidRDefault="00F34DD9" w:rsidP="00F34DD9">
      <w:pPr>
        <w:pStyle w:val="ListParagraph"/>
        <w:numPr>
          <w:ilvl w:val="0"/>
          <w:numId w:val="46"/>
        </w:numPr>
        <w:rPr>
          <w:lang w:val="bg-BG"/>
        </w:rPr>
      </w:pPr>
      <w:proofErr w:type="spellStart"/>
      <w:r w:rsidRPr="00B00057">
        <w:rPr>
          <w:rFonts w:ascii="Consolas" w:hAnsi="Consolas" w:cstheme="minorHAnsi"/>
          <w:b/>
          <w:bCs/>
        </w:rPr>
        <w:t>PINCodeError</w:t>
      </w:r>
      <w:proofErr w:type="spellEnd"/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-</w:t>
      </w:r>
      <w:r w:rsidRPr="00260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F34DD9">
        <w:rPr>
          <w:rFonts w:ascii="Consolas" w:hAnsi="Consolas"/>
          <w:b/>
          <w:bCs/>
        </w:rPr>
        <w:t>Invalid PIN code</w:t>
      </w:r>
      <w:r>
        <w:rPr>
          <w:rFonts w:ascii="Consolas" w:hAnsi="Consolas"/>
          <w:b/>
          <w:bCs/>
        </w:rPr>
        <w:t>"</w:t>
      </w:r>
    </w:p>
    <w:p w14:paraId="7FC16349" w14:textId="4C76DBD8" w:rsidR="00F34DD9" w:rsidRPr="00F34DD9" w:rsidRDefault="00F34DD9" w:rsidP="00F34DD9">
      <w:pPr>
        <w:pStyle w:val="ListParagraph"/>
        <w:numPr>
          <w:ilvl w:val="0"/>
          <w:numId w:val="46"/>
        </w:numPr>
        <w:rPr>
          <w:lang w:val="bg-BG"/>
        </w:rPr>
      </w:pPr>
      <w:proofErr w:type="spellStart"/>
      <w:r w:rsidRPr="00B00057">
        <w:rPr>
          <w:rFonts w:ascii="Consolas" w:hAnsi="Consolas" w:cstheme="minorHAnsi"/>
          <w:b/>
          <w:bCs/>
        </w:rPr>
        <w:t>UnderageTransactionError</w:t>
      </w:r>
      <w:proofErr w:type="spellEnd"/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-</w:t>
      </w:r>
      <w:r w:rsidRPr="00260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F34DD9">
        <w:rPr>
          <w:rFonts w:ascii="Consolas" w:hAnsi="Consolas"/>
          <w:b/>
          <w:bCs/>
        </w:rPr>
        <w:t>You must be 18 years or older to perform online transactions</w:t>
      </w:r>
      <w:r>
        <w:rPr>
          <w:rFonts w:ascii="Consolas" w:hAnsi="Consolas"/>
          <w:b/>
          <w:bCs/>
        </w:rPr>
        <w:t>"</w:t>
      </w:r>
    </w:p>
    <w:p w14:paraId="28B8848C" w14:textId="2F3A4AC6" w:rsidR="00F34DD9" w:rsidRPr="00E24085" w:rsidRDefault="00C869AC" w:rsidP="00E24085">
      <w:pPr>
        <w:pStyle w:val="ListParagraph"/>
        <w:numPr>
          <w:ilvl w:val="0"/>
          <w:numId w:val="46"/>
        </w:numPr>
        <w:rPr>
          <w:lang w:val="bg-BG"/>
        </w:rPr>
      </w:pPr>
      <w:proofErr w:type="spellStart"/>
      <w:r w:rsidRPr="00136D2E">
        <w:rPr>
          <w:rFonts w:ascii="Consolas" w:hAnsi="Consolas" w:cstheme="minorHAnsi"/>
          <w:b/>
          <w:bCs/>
        </w:rPr>
        <w:t>MoneyIsNegativeError</w:t>
      </w:r>
      <w:proofErr w:type="spellEnd"/>
      <w:r>
        <w:rPr>
          <w:rFonts w:cstheme="minorHAnsi"/>
          <w:b/>
          <w:bCs/>
        </w:rPr>
        <w:t xml:space="preserve"> </w:t>
      </w:r>
      <w:r w:rsidR="00F34DD9">
        <w:rPr>
          <w:rFonts w:cstheme="minorHAnsi"/>
          <w:b/>
          <w:bCs/>
        </w:rPr>
        <w:t>-</w:t>
      </w:r>
      <w:r w:rsidR="00F34DD9" w:rsidRPr="00260056">
        <w:rPr>
          <w:rFonts w:cstheme="minorHAnsi"/>
          <w:b/>
          <w:bCs/>
        </w:rPr>
        <w:t xml:space="preserve"> </w:t>
      </w:r>
      <w:r w:rsidR="00F34DD9">
        <w:rPr>
          <w:rFonts w:ascii="Consolas" w:hAnsi="Consolas"/>
          <w:b/>
          <w:bCs/>
        </w:rPr>
        <w:t>"</w:t>
      </w:r>
      <w:r w:rsidR="00F34DD9" w:rsidRPr="00F34DD9">
        <w:rPr>
          <w:rFonts w:ascii="Consolas" w:hAnsi="Consolas"/>
          <w:b/>
          <w:bCs/>
        </w:rPr>
        <w:t>The amount of money cannot be a negative number</w:t>
      </w:r>
      <w:r w:rsidR="00F34DD9">
        <w:rPr>
          <w:rFonts w:ascii="Consolas" w:hAnsi="Consolas"/>
          <w:b/>
          <w:bCs/>
        </w:rPr>
        <w:t>"</w:t>
      </w:r>
    </w:p>
    <w:p w14:paraId="3CE0829B" w14:textId="77777777" w:rsidR="00E24085" w:rsidRPr="001064DA" w:rsidRDefault="00E24085" w:rsidP="00E24085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1080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965"/>
      </w:tblGrid>
      <w:tr w:rsidR="00E24085" w:rsidRPr="001064DA" w14:paraId="15283462" w14:textId="77777777" w:rsidTr="005F1579">
        <w:tc>
          <w:tcPr>
            <w:tcW w:w="2835" w:type="dxa"/>
            <w:shd w:val="clear" w:color="auto" w:fill="D9D9D9" w:themeFill="background1" w:themeFillShade="D9"/>
          </w:tcPr>
          <w:p w14:paraId="0BFF4E60" w14:textId="77777777" w:rsidR="00E24085" w:rsidRPr="00031F53" w:rsidRDefault="00E24085" w:rsidP="00820E19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965" w:type="dxa"/>
            <w:shd w:val="clear" w:color="auto" w:fill="D9D9D9" w:themeFill="background1" w:themeFillShade="D9"/>
          </w:tcPr>
          <w:p w14:paraId="5C6E7916" w14:textId="77777777" w:rsidR="00E24085" w:rsidRPr="00031F53" w:rsidRDefault="00E24085" w:rsidP="00820E19">
            <w:pPr>
              <w:spacing w:before="0" w:after="0" w:line="276" w:lineRule="auto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E24085" w:rsidRPr="001064DA" w14:paraId="25B27585" w14:textId="77777777" w:rsidTr="00A840FB">
        <w:tc>
          <w:tcPr>
            <w:tcW w:w="2835" w:type="dxa"/>
          </w:tcPr>
          <w:p w14:paraId="1F0935DC" w14:textId="02F5260B" w:rsidR="00E24085" w:rsidRDefault="007318FB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999</w:t>
            </w:r>
            <w:r w:rsidR="00891051"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000</w:t>
            </w:r>
            <w:r w:rsidR="0089105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8</w:t>
            </w:r>
          </w:p>
          <w:p w14:paraId="1898C6F4" w14:textId="7565DD2B" w:rsidR="00891051" w:rsidRDefault="00891051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nd Money#</w:t>
            </w:r>
            <w:r w:rsidR="007318FB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50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#</w:t>
            </w:r>
            <w:r w:rsidR="007318FB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999</w:t>
            </w:r>
          </w:p>
          <w:p w14:paraId="1423D0A5" w14:textId="22282E27" w:rsidR="007318FB" w:rsidRDefault="007318FB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ceive Money#2000</w:t>
            </w:r>
          </w:p>
          <w:p w14:paraId="1A3CCA6C" w14:textId="16086F29" w:rsidR="006D73D3" w:rsidRPr="00891051" w:rsidRDefault="006D73D3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7965" w:type="dxa"/>
          </w:tcPr>
          <w:p w14:paraId="406DD0E5" w14:textId="77777777" w:rsidR="007318FB" w:rsidRPr="007318FB" w:rsidRDefault="007318FB" w:rsidP="00A840F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18FB">
              <w:rPr>
                <w:rFonts w:ascii="Consolas" w:hAnsi="Consolas"/>
                <w:bCs/>
                <w:noProof/>
              </w:rPr>
              <w:t>Successfully sent 1500.00 money to a friend</w:t>
            </w:r>
          </w:p>
          <w:p w14:paraId="4FF3B243" w14:textId="6E47CDA5" w:rsidR="007318FB" w:rsidRPr="007318FB" w:rsidRDefault="007318FB" w:rsidP="00A840F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18FB">
              <w:rPr>
                <w:rFonts w:ascii="Consolas" w:hAnsi="Consolas"/>
                <w:bCs/>
                <w:noProof/>
              </w:rPr>
              <w:t xml:space="preserve">There </w:t>
            </w:r>
            <w:r>
              <w:rPr>
                <w:rFonts w:ascii="Consolas" w:hAnsi="Consolas"/>
                <w:bCs/>
                <w:noProof/>
              </w:rPr>
              <w:t>is</w:t>
            </w:r>
            <w:r w:rsidRPr="007318FB">
              <w:rPr>
                <w:rFonts w:ascii="Consolas" w:hAnsi="Consolas"/>
                <w:bCs/>
                <w:noProof/>
              </w:rPr>
              <w:t xml:space="preserve"> 1500.00 money left in the bank</w:t>
            </w:r>
            <w:r>
              <w:rPr>
                <w:rFonts w:ascii="Consolas" w:hAnsi="Consolas"/>
                <w:bCs/>
                <w:noProof/>
              </w:rPr>
              <w:t xml:space="preserve"> account</w:t>
            </w:r>
          </w:p>
          <w:p w14:paraId="79E372A7" w14:textId="530AA2B5" w:rsidR="00E24085" w:rsidRPr="001064DA" w:rsidRDefault="007318FB" w:rsidP="00A840FB">
            <w:pPr>
              <w:spacing w:before="0" w:after="0" w:line="276" w:lineRule="auto"/>
              <w:rPr>
                <w:rFonts w:ascii="Consolas" w:hAnsi="Consolas"/>
                <w:bCs/>
                <w:noProof/>
              </w:rPr>
            </w:pPr>
            <w:r w:rsidRPr="007318FB">
              <w:rPr>
                <w:rFonts w:ascii="Consolas" w:hAnsi="Consolas"/>
                <w:bCs/>
                <w:noProof/>
              </w:rPr>
              <w:t>1000.00 money went straight into the bank account</w:t>
            </w:r>
          </w:p>
        </w:tc>
      </w:tr>
      <w:tr w:rsidR="00E24085" w:rsidRPr="001064DA" w14:paraId="2937146E" w14:textId="77777777" w:rsidTr="005F1579">
        <w:trPr>
          <w:trHeight w:val="207"/>
        </w:trPr>
        <w:tc>
          <w:tcPr>
            <w:tcW w:w="2835" w:type="dxa"/>
          </w:tcPr>
          <w:p w14:paraId="160659E7" w14:textId="77777777" w:rsidR="00E24085" w:rsidRDefault="004F60B3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45, 20000, 40</w:t>
            </w:r>
          </w:p>
          <w:p w14:paraId="13EC14D1" w14:textId="77777777" w:rsidR="004F60B3" w:rsidRDefault="004F60B3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nd Money#15000#5455</w:t>
            </w:r>
          </w:p>
          <w:p w14:paraId="31667E6B" w14:textId="75664D7C" w:rsidR="006D73D3" w:rsidRPr="001064DA" w:rsidRDefault="006D73D3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7965" w:type="dxa"/>
            <w:vAlign w:val="center"/>
          </w:tcPr>
          <w:p w14:paraId="30A2D3B2" w14:textId="77777777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71A02EC6" w14:textId="0C79C3B6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4F60B3">
              <w:rPr>
                <w:rFonts w:ascii="Consolas" w:hAnsi="Consolas"/>
                <w:bCs/>
                <w:noProof/>
              </w:rPr>
              <w:t>\online_banking.py", line 32, in &lt;module&gt;</w:t>
            </w:r>
          </w:p>
          <w:p w14:paraId="292F5D57" w14:textId="5C7477B7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  raise PINCodeError('Invalid PIN code</w:t>
            </w:r>
            <w:r w:rsidR="00FC50DB">
              <w:rPr>
                <w:rFonts w:ascii="Consolas" w:hAnsi="Consolas"/>
                <w:bCs/>
                <w:noProof/>
              </w:rPr>
              <w:t>'</w:t>
            </w:r>
            <w:r w:rsidRPr="004F60B3">
              <w:rPr>
                <w:rFonts w:ascii="Consolas" w:hAnsi="Consolas"/>
                <w:bCs/>
                <w:noProof/>
              </w:rPr>
              <w:t>)</w:t>
            </w:r>
          </w:p>
          <w:p w14:paraId="5515324A" w14:textId="1D45C2C2" w:rsidR="00E24085" w:rsidRPr="001064DA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>PINCodeError: Invalid PIN code</w:t>
            </w:r>
          </w:p>
        </w:tc>
      </w:tr>
      <w:tr w:rsidR="00E24085" w:rsidRPr="001064DA" w14:paraId="0B1443C2" w14:textId="77777777" w:rsidTr="005F1579">
        <w:tc>
          <w:tcPr>
            <w:tcW w:w="2835" w:type="dxa"/>
          </w:tcPr>
          <w:p w14:paraId="5AC9DB6A" w14:textId="43C0CA9A" w:rsidR="004F60B3" w:rsidRDefault="004F60B3" w:rsidP="004F60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289, 1000, 17</w:t>
            </w:r>
          </w:p>
          <w:p w14:paraId="48FC2B7C" w14:textId="77777777" w:rsidR="00E24085" w:rsidRDefault="004F60B3" w:rsidP="004F60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nd Money#100#2289</w:t>
            </w:r>
          </w:p>
          <w:p w14:paraId="4E91F82E" w14:textId="71DC841B" w:rsidR="006D73D3" w:rsidRPr="007B7D0F" w:rsidRDefault="006D73D3" w:rsidP="004F60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7965" w:type="dxa"/>
            <w:vAlign w:val="center"/>
          </w:tcPr>
          <w:p w14:paraId="68A855FF" w14:textId="77777777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F81884" w14:textId="346C3CC8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4F60B3">
              <w:rPr>
                <w:rFonts w:ascii="Consolas" w:hAnsi="Consolas"/>
                <w:bCs/>
                <w:noProof/>
              </w:rPr>
              <w:t>\online_banking.py", line 35, in &lt;module&gt;</w:t>
            </w:r>
          </w:p>
          <w:p w14:paraId="74D1439C" w14:textId="77777777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  raise UnderageTransactionError('You must be 18 years or older to perform online transactions')</w:t>
            </w:r>
          </w:p>
          <w:p w14:paraId="190FB80B" w14:textId="1B1BB8B3" w:rsidR="00E24085" w:rsidRPr="001064DA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>UnderageTransactionError: You must be 18 years or older to perform online transactions</w:t>
            </w:r>
          </w:p>
        </w:tc>
      </w:tr>
      <w:tr w:rsidR="005F1579" w:rsidRPr="001064DA" w14:paraId="2F225197" w14:textId="77777777" w:rsidTr="005F1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37"/>
        </w:trPr>
        <w:tc>
          <w:tcPr>
            <w:tcW w:w="2835" w:type="dxa"/>
          </w:tcPr>
          <w:p w14:paraId="0B50E37E" w14:textId="77777777" w:rsidR="005F1579" w:rsidRDefault="005F1579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F157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1234,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000, 21</w:t>
            </w:r>
          </w:p>
          <w:p w14:paraId="393401AF" w14:textId="77777777" w:rsidR="005F1579" w:rsidRDefault="005F1579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nd Money#10001#1234</w:t>
            </w:r>
          </w:p>
          <w:p w14:paraId="551B1133" w14:textId="1B317729" w:rsidR="005F1579" w:rsidRPr="007B7D0F" w:rsidRDefault="005F1579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7965" w:type="dxa"/>
            <w:vAlign w:val="center"/>
          </w:tcPr>
          <w:p w14:paraId="6931E72E" w14:textId="77777777" w:rsidR="005F1579" w:rsidRPr="004F60B3" w:rsidRDefault="005F1579" w:rsidP="005F15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A7EB0E5" w14:textId="77777777" w:rsidR="005F1579" w:rsidRPr="004F60B3" w:rsidRDefault="005F1579" w:rsidP="005F15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4F60B3">
              <w:rPr>
                <w:rFonts w:ascii="Consolas" w:hAnsi="Consolas"/>
                <w:bCs/>
                <w:noProof/>
              </w:rPr>
              <w:t>\online_banking.py", line 29, in &lt;module&gt;</w:t>
            </w:r>
          </w:p>
          <w:p w14:paraId="29550B39" w14:textId="1D82CE79" w:rsidR="005F1579" w:rsidRPr="004F60B3" w:rsidRDefault="005F1579" w:rsidP="005F15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  raise MoneyNotEnoughError('Insufficient funds for the requested </w:t>
            </w:r>
            <w:r w:rsidR="00BA72C3">
              <w:rPr>
                <w:rFonts w:ascii="Consolas" w:hAnsi="Consolas"/>
                <w:bCs/>
                <w:noProof/>
              </w:rPr>
              <w:t>transaction</w:t>
            </w:r>
            <w:r w:rsidR="00FC50DB">
              <w:rPr>
                <w:rFonts w:ascii="Consolas" w:hAnsi="Consolas"/>
                <w:bCs/>
                <w:noProof/>
              </w:rPr>
              <w:t>'</w:t>
            </w:r>
            <w:r w:rsidRPr="004F60B3">
              <w:rPr>
                <w:rFonts w:ascii="Consolas" w:hAnsi="Consolas"/>
                <w:bCs/>
                <w:noProof/>
              </w:rPr>
              <w:t>)</w:t>
            </w:r>
          </w:p>
          <w:p w14:paraId="1A9DB480" w14:textId="188B331A" w:rsidR="005F1579" w:rsidRPr="001064DA" w:rsidRDefault="005F1579" w:rsidP="005F15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MoneyNotEnoughError: Insufficient funds for the requested </w:t>
            </w:r>
            <w:r w:rsidR="00BA72C3">
              <w:rPr>
                <w:rFonts w:ascii="Consolas" w:hAnsi="Consolas"/>
                <w:bCs/>
                <w:noProof/>
              </w:rPr>
              <w:t>transaction</w:t>
            </w:r>
          </w:p>
        </w:tc>
      </w:tr>
      <w:tr w:rsidR="00300170" w:rsidRPr="001064DA" w14:paraId="400D6506" w14:textId="77777777" w:rsidTr="005F1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37"/>
        </w:trPr>
        <w:tc>
          <w:tcPr>
            <w:tcW w:w="2835" w:type="dxa"/>
          </w:tcPr>
          <w:p w14:paraId="39EDAC4F" w14:textId="77777777" w:rsidR="00300170" w:rsidRDefault="00300170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11, 7000, 50</w:t>
            </w:r>
          </w:p>
          <w:p w14:paraId="583C2ED8" w14:textId="77777777" w:rsidR="00300170" w:rsidRDefault="00300170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ceive Money#-500</w:t>
            </w:r>
          </w:p>
          <w:p w14:paraId="4A6F177C" w14:textId="10CF3ABF" w:rsidR="00300170" w:rsidRPr="005F1579" w:rsidRDefault="00300170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7965" w:type="dxa"/>
            <w:vAlign w:val="center"/>
          </w:tcPr>
          <w:p w14:paraId="12AA232F" w14:textId="77777777" w:rsidR="00300170" w:rsidRPr="00300170" w:rsidRDefault="00300170" w:rsidP="003001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0170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241474F4" w14:textId="2215484D" w:rsidR="00300170" w:rsidRPr="00300170" w:rsidRDefault="00300170" w:rsidP="003001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0170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300170">
              <w:rPr>
                <w:rFonts w:ascii="Consolas" w:hAnsi="Consolas"/>
                <w:bCs/>
                <w:noProof/>
              </w:rPr>
              <w:t>\online_banking.py", line 46, in &lt;module&gt;</w:t>
            </w:r>
          </w:p>
          <w:p w14:paraId="3FD774EE" w14:textId="77777777" w:rsidR="00300170" w:rsidRPr="00300170" w:rsidRDefault="00300170" w:rsidP="003001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0170">
              <w:rPr>
                <w:rFonts w:ascii="Consolas" w:hAnsi="Consolas"/>
                <w:bCs/>
                <w:noProof/>
              </w:rPr>
              <w:t xml:space="preserve">    raise MoneyIsNegativeError('The amount of money cannot be a negative number')</w:t>
            </w:r>
          </w:p>
          <w:p w14:paraId="22E4D6B3" w14:textId="47ADA275" w:rsidR="00300170" w:rsidRPr="004F60B3" w:rsidRDefault="00300170" w:rsidP="003001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0170">
              <w:rPr>
                <w:rFonts w:ascii="Consolas" w:hAnsi="Consolas"/>
                <w:bCs/>
                <w:noProof/>
              </w:rPr>
              <w:t>MoneyIsNegativeError: The amount of money cannot be a negative number</w:t>
            </w:r>
          </w:p>
        </w:tc>
      </w:tr>
    </w:tbl>
    <w:p w14:paraId="10388C84" w14:textId="77777777" w:rsidR="00136D2E" w:rsidRPr="00891051" w:rsidRDefault="00136D2E" w:rsidP="00136D2E">
      <w:pPr>
        <w:rPr>
          <w:rFonts w:cstheme="minorHAnsi"/>
          <w:lang w:val="bg-BG"/>
        </w:rPr>
      </w:pPr>
    </w:p>
    <w:sectPr w:rsidR="00136D2E" w:rsidRPr="00891051" w:rsidSect="00010CBA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592B56" w14:textId="77777777" w:rsidR="00E50A84" w:rsidRDefault="00E50A84" w:rsidP="008068A2">
      <w:pPr>
        <w:spacing w:after="0" w:line="240" w:lineRule="auto"/>
      </w:pPr>
      <w:r>
        <w:separator/>
      </w:r>
    </w:p>
  </w:endnote>
  <w:endnote w:type="continuationSeparator" w:id="0">
    <w:p w14:paraId="2216E4DB" w14:textId="77777777" w:rsidR="00E50A84" w:rsidRDefault="00E50A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43F8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43F8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7E6D22" w14:textId="77777777" w:rsidR="00E50A84" w:rsidRDefault="00E50A84" w:rsidP="008068A2">
      <w:pPr>
        <w:spacing w:after="0" w:line="240" w:lineRule="auto"/>
      </w:pPr>
      <w:r>
        <w:separator/>
      </w:r>
    </w:p>
  </w:footnote>
  <w:footnote w:type="continuationSeparator" w:id="0">
    <w:p w14:paraId="695BB2D1" w14:textId="77777777" w:rsidR="00E50A84" w:rsidRDefault="00E50A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20BF6"/>
    <w:multiLevelType w:val="hybridMultilevel"/>
    <w:tmpl w:val="18CC9E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9779D"/>
    <w:multiLevelType w:val="hybridMultilevel"/>
    <w:tmpl w:val="F35EFF6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B953DE8"/>
    <w:multiLevelType w:val="hybridMultilevel"/>
    <w:tmpl w:val="5A20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405EB1"/>
    <w:multiLevelType w:val="hybridMultilevel"/>
    <w:tmpl w:val="DFC0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AF06C1"/>
    <w:multiLevelType w:val="hybridMultilevel"/>
    <w:tmpl w:val="E72AEF1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036B14"/>
    <w:multiLevelType w:val="multilevel"/>
    <w:tmpl w:val="79E6F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967406"/>
    <w:multiLevelType w:val="hybridMultilevel"/>
    <w:tmpl w:val="9B5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4A42F8"/>
    <w:multiLevelType w:val="hybridMultilevel"/>
    <w:tmpl w:val="1B0866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FC0125"/>
    <w:multiLevelType w:val="hybridMultilevel"/>
    <w:tmpl w:val="33A4A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18787B"/>
    <w:multiLevelType w:val="hybridMultilevel"/>
    <w:tmpl w:val="EEFA8F1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88E44ED"/>
    <w:multiLevelType w:val="hybridMultilevel"/>
    <w:tmpl w:val="F3C2DC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818691">
    <w:abstractNumId w:val="1"/>
  </w:num>
  <w:num w:numId="2" w16cid:durableId="943464041">
    <w:abstractNumId w:val="49"/>
  </w:num>
  <w:num w:numId="3" w16cid:durableId="1321353355">
    <w:abstractNumId w:val="9"/>
  </w:num>
  <w:num w:numId="4" w16cid:durableId="663779290">
    <w:abstractNumId w:val="32"/>
  </w:num>
  <w:num w:numId="5" w16cid:durableId="560100476">
    <w:abstractNumId w:val="33"/>
  </w:num>
  <w:num w:numId="6" w16cid:durableId="1538857358">
    <w:abstractNumId w:val="37"/>
  </w:num>
  <w:num w:numId="7" w16cid:durableId="293798802">
    <w:abstractNumId w:val="4"/>
  </w:num>
  <w:num w:numId="8" w16cid:durableId="2037659916">
    <w:abstractNumId w:val="8"/>
  </w:num>
  <w:num w:numId="9" w16cid:durableId="1690252674">
    <w:abstractNumId w:val="30"/>
  </w:num>
  <w:num w:numId="10" w16cid:durableId="11828904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8758423">
    <w:abstractNumId w:val="5"/>
  </w:num>
  <w:num w:numId="12" w16cid:durableId="385644850">
    <w:abstractNumId w:val="23"/>
  </w:num>
  <w:num w:numId="13" w16cid:durableId="1011759775">
    <w:abstractNumId w:val="2"/>
  </w:num>
  <w:num w:numId="14" w16cid:durableId="250741585">
    <w:abstractNumId w:val="36"/>
  </w:num>
  <w:num w:numId="15" w16cid:durableId="1744644267">
    <w:abstractNumId w:val="10"/>
  </w:num>
  <w:num w:numId="16" w16cid:durableId="1023361805">
    <w:abstractNumId w:val="43"/>
  </w:num>
  <w:num w:numId="17" w16cid:durableId="2089421724">
    <w:abstractNumId w:val="31"/>
  </w:num>
  <w:num w:numId="18" w16cid:durableId="13725274">
    <w:abstractNumId w:val="47"/>
  </w:num>
  <w:num w:numId="19" w16cid:durableId="508181405">
    <w:abstractNumId w:val="39"/>
  </w:num>
  <w:num w:numId="20" w16cid:durableId="840706901">
    <w:abstractNumId w:val="22"/>
  </w:num>
  <w:num w:numId="21" w16cid:durableId="1680883757">
    <w:abstractNumId w:val="35"/>
  </w:num>
  <w:num w:numId="22" w16cid:durableId="502472812">
    <w:abstractNumId w:val="12"/>
  </w:num>
  <w:num w:numId="23" w16cid:durableId="433214093">
    <w:abstractNumId w:val="15"/>
  </w:num>
  <w:num w:numId="24" w16cid:durableId="882717640">
    <w:abstractNumId w:val="3"/>
  </w:num>
  <w:num w:numId="25" w16cid:durableId="629434459">
    <w:abstractNumId w:val="7"/>
  </w:num>
  <w:num w:numId="26" w16cid:durableId="935937818">
    <w:abstractNumId w:val="18"/>
  </w:num>
  <w:num w:numId="27" w16cid:durableId="1574504423">
    <w:abstractNumId w:val="41"/>
  </w:num>
  <w:num w:numId="28" w16cid:durableId="1410735346">
    <w:abstractNumId w:val="20"/>
  </w:num>
  <w:num w:numId="29" w16cid:durableId="709572760">
    <w:abstractNumId w:val="46"/>
  </w:num>
  <w:num w:numId="30" w16cid:durableId="223688178">
    <w:abstractNumId w:val="26"/>
  </w:num>
  <w:num w:numId="31" w16cid:durableId="792791095">
    <w:abstractNumId w:val="11"/>
  </w:num>
  <w:num w:numId="32" w16cid:durableId="1386028365">
    <w:abstractNumId w:val="40"/>
  </w:num>
  <w:num w:numId="33" w16cid:durableId="1318607482">
    <w:abstractNumId w:val="44"/>
  </w:num>
  <w:num w:numId="34" w16cid:durableId="2059357673">
    <w:abstractNumId w:val="28"/>
  </w:num>
  <w:num w:numId="35" w16cid:durableId="314840127">
    <w:abstractNumId w:val="45"/>
  </w:num>
  <w:num w:numId="36" w16cid:durableId="1684164658">
    <w:abstractNumId w:val="6"/>
  </w:num>
  <w:num w:numId="37" w16cid:durableId="603028496">
    <w:abstractNumId w:val="27"/>
  </w:num>
  <w:num w:numId="38" w16cid:durableId="1154448677">
    <w:abstractNumId w:val="14"/>
  </w:num>
  <w:num w:numId="39" w16cid:durableId="12848444">
    <w:abstractNumId w:val="34"/>
  </w:num>
  <w:num w:numId="40" w16cid:durableId="205990188">
    <w:abstractNumId w:val="29"/>
  </w:num>
  <w:num w:numId="41" w16cid:durableId="1769891171">
    <w:abstractNumId w:val="48"/>
  </w:num>
  <w:num w:numId="42" w16cid:durableId="668288677">
    <w:abstractNumId w:val="17"/>
  </w:num>
  <w:num w:numId="43" w16cid:durableId="1146124207">
    <w:abstractNumId w:val="19"/>
  </w:num>
  <w:num w:numId="44" w16cid:durableId="1081953041">
    <w:abstractNumId w:val="25"/>
  </w:num>
  <w:num w:numId="45" w16cid:durableId="942882356">
    <w:abstractNumId w:val="0"/>
  </w:num>
  <w:num w:numId="46" w16cid:durableId="1684546938">
    <w:abstractNumId w:val="38"/>
  </w:num>
  <w:num w:numId="47" w16cid:durableId="433328767">
    <w:abstractNumId w:val="24"/>
  </w:num>
  <w:num w:numId="48" w16cid:durableId="656880143">
    <w:abstractNumId w:val="21"/>
  </w:num>
  <w:num w:numId="49" w16cid:durableId="1475873239">
    <w:abstractNumId w:val="16"/>
  </w:num>
  <w:num w:numId="50" w16cid:durableId="78631523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yNLY0NTO3MDdX0lEKTi0uzszPAykwqgUAhFr/vCwAAAA="/>
  </w:docVars>
  <w:rsids>
    <w:rsidRoot w:val="008068A2"/>
    <w:rsid w:val="000006BB"/>
    <w:rsid w:val="00002893"/>
    <w:rsid w:val="00002C1C"/>
    <w:rsid w:val="00007044"/>
    <w:rsid w:val="00010CBA"/>
    <w:rsid w:val="000120E3"/>
    <w:rsid w:val="0001451E"/>
    <w:rsid w:val="00023DC6"/>
    <w:rsid w:val="00025F04"/>
    <w:rsid w:val="00031F53"/>
    <w:rsid w:val="00035767"/>
    <w:rsid w:val="000549B7"/>
    <w:rsid w:val="00064D15"/>
    <w:rsid w:val="00074FED"/>
    <w:rsid w:val="0008559D"/>
    <w:rsid w:val="00086727"/>
    <w:rsid w:val="0009209B"/>
    <w:rsid w:val="000A6794"/>
    <w:rsid w:val="000B39E6"/>
    <w:rsid w:val="000B56F0"/>
    <w:rsid w:val="000C5361"/>
    <w:rsid w:val="000D0CF7"/>
    <w:rsid w:val="000E02BF"/>
    <w:rsid w:val="000E0DBA"/>
    <w:rsid w:val="000F32A9"/>
    <w:rsid w:val="000F515F"/>
    <w:rsid w:val="00103906"/>
    <w:rsid w:val="001047E7"/>
    <w:rsid w:val="00105A71"/>
    <w:rsid w:val="001064DA"/>
    <w:rsid w:val="001275B9"/>
    <w:rsid w:val="00136D2E"/>
    <w:rsid w:val="00141B7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764"/>
    <w:rsid w:val="001A6728"/>
    <w:rsid w:val="001B6073"/>
    <w:rsid w:val="001B7060"/>
    <w:rsid w:val="001C1FCD"/>
    <w:rsid w:val="001D2464"/>
    <w:rsid w:val="001D50AE"/>
    <w:rsid w:val="001E1161"/>
    <w:rsid w:val="001E3FEF"/>
    <w:rsid w:val="00202683"/>
    <w:rsid w:val="00204F4F"/>
    <w:rsid w:val="00215FCE"/>
    <w:rsid w:val="002326A7"/>
    <w:rsid w:val="00232E7D"/>
    <w:rsid w:val="00260056"/>
    <w:rsid w:val="00262B9E"/>
    <w:rsid w:val="00264287"/>
    <w:rsid w:val="0026589D"/>
    <w:rsid w:val="002664E1"/>
    <w:rsid w:val="002674C4"/>
    <w:rsid w:val="002819B5"/>
    <w:rsid w:val="002853F4"/>
    <w:rsid w:val="00285941"/>
    <w:rsid w:val="002A2D2D"/>
    <w:rsid w:val="002B7C78"/>
    <w:rsid w:val="002C539D"/>
    <w:rsid w:val="002C71C6"/>
    <w:rsid w:val="002D07CA"/>
    <w:rsid w:val="00300170"/>
    <w:rsid w:val="00305122"/>
    <w:rsid w:val="003124BC"/>
    <w:rsid w:val="003230CF"/>
    <w:rsid w:val="00330E42"/>
    <w:rsid w:val="0033212E"/>
    <w:rsid w:val="00334820"/>
    <w:rsid w:val="0033490F"/>
    <w:rsid w:val="00340AD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EF3"/>
    <w:rsid w:val="003D5CE2"/>
    <w:rsid w:val="003E1013"/>
    <w:rsid w:val="003E167F"/>
    <w:rsid w:val="003E2A3C"/>
    <w:rsid w:val="003E2F33"/>
    <w:rsid w:val="003E6BFB"/>
    <w:rsid w:val="003F1864"/>
    <w:rsid w:val="003F5F6C"/>
    <w:rsid w:val="0040162F"/>
    <w:rsid w:val="00405A76"/>
    <w:rsid w:val="0041081C"/>
    <w:rsid w:val="0041530D"/>
    <w:rsid w:val="00431037"/>
    <w:rsid w:val="004311CA"/>
    <w:rsid w:val="0047331A"/>
    <w:rsid w:val="0047640B"/>
    <w:rsid w:val="0047644B"/>
    <w:rsid w:val="00476D4B"/>
    <w:rsid w:val="00491748"/>
    <w:rsid w:val="004A10EC"/>
    <w:rsid w:val="004A2F73"/>
    <w:rsid w:val="004A7E77"/>
    <w:rsid w:val="004B0253"/>
    <w:rsid w:val="004C0A80"/>
    <w:rsid w:val="004C4571"/>
    <w:rsid w:val="004C5AEA"/>
    <w:rsid w:val="004D03E1"/>
    <w:rsid w:val="004D29A9"/>
    <w:rsid w:val="004E0D4F"/>
    <w:rsid w:val="004E4C1E"/>
    <w:rsid w:val="004F60B3"/>
    <w:rsid w:val="004F63F3"/>
    <w:rsid w:val="0050017E"/>
    <w:rsid w:val="00503820"/>
    <w:rsid w:val="005054C7"/>
    <w:rsid w:val="00507F81"/>
    <w:rsid w:val="005172E9"/>
    <w:rsid w:val="00517B12"/>
    <w:rsid w:val="00524789"/>
    <w:rsid w:val="00527BE8"/>
    <w:rsid w:val="00530A20"/>
    <w:rsid w:val="005352F3"/>
    <w:rsid w:val="00536662"/>
    <w:rsid w:val="0053674B"/>
    <w:rsid w:val="005439C9"/>
    <w:rsid w:val="00543C9E"/>
    <w:rsid w:val="00545FED"/>
    <w:rsid w:val="00553B24"/>
    <w:rsid w:val="00553CCB"/>
    <w:rsid w:val="00563DC7"/>
    <w:rsid w:val="00564029"/>
    <w:rsid w:val="00564D7B"/>
    <w:rsid w:val="0056527D"/>
    <w:rsid w:val="0056786B"/>
    <w:rsid w:val="0057138C"/>
    <w:rsid w:val="005734EE"/>
    <w:rsid w:val="005803E5"/>
    <w:rsid w:val="00582313"/>
    <w:rsid w:val="00584EDB"/>
    <w:rsid w:val="0058723E"/>
    <w:rsid w:val="00592373"/>
    <w:rsid w:val="00594821"/>
    <w:rsid w:val="00596357"/>
    <w:rsid w:val="00596AA5"/>
    <w:rsid w:val="005B0164"/>
    <w:rsid w:val="005C131C"/>
    <w:rsid w:val="005C5A1F"/>
    <w:rsid w:val="005C6A24"/>
    <w:rsid w:val="005E04CE"/>
    <w:rsid w:val="005E6CC9"/>
    <w:rsid w:val="005F1579"/>
    <w:rsid w:val="00600083"/>
    <w:rsid w:val="00604363"/>
    <w:rsid w:val="00624212"/>
    <w:rsid w:val="006242A9"/>
    <w:rsid w:val="00624DCF"/>
    <w:rsid w:val="00626321"/>
    <w:rsid w:val="00631505"/>
    <w:rsid w:val="0063342B"/>
    <w:rsid w:val="0063758B"/>
    <w:rsid w:val="00640502"/>
    <w:rsid w:val="00644D27"/>
    <w:rsid w:val="00663B55"/>
    <w:rsid w:val="006640AE"/>
    <w:rsid w:val="00670041"/>
    <w:rsid w:val="00671FE2"/>
    <w:rsid w:val="00686C0C"/>
    <w:rsid w:val="00695634"/>
    <w:rsid w:val="006A19A1"/>
    <w:rsid w:val="006A2531"/>
    <w:rsid w:val="006C3C0A"/>
    <w:rsid w:val="006D239A"/>
    <w:rsid w:val="006D68B8"/>
    <w:rsid w:val="006D73D3"/>
    <w:rsid w:val="006E1302"/>
    <w:rsid w:val="006E2245"/>
    <w:rsid w:val="006E55B4"/>
    <w:rsid w:val="006E7E50"/>
    <w:rsid w:val="006F0690"/>
    <w:rsid w:val="006F7696"/>
    <w:rsid w:val="007026ED"/>
    <w:rsid w:val="00704432"/>
    <w:rsid w:val="007051DF"/>
    <w:rsid w:val="0071582B"/>
    <w:rsid w:val="00724DA4"/>
    <w:rsid w:val="007318FB"/>
    <w:rsid w:val="00755910"/>
    <w:rsid w:val="0076307D"/>
    <w:rsid w:val="00763912"/>
    <w:rsid w:val="007719DF"/>
    <w:rsid w:val="00774E44"/>
    <w:rsid w:val="0078147A"/>
    <w:rsid w:val="00785258"/>
    <w:rsid w:val="00791F02"/>
    <w:rsid w:val="0079324A"/>
    <w:rsid w:val="00794EEE"/>
    <w:rsid w:val="00795B91"/>
    <w:rsid w:val="007A6093"/>
    <w:rsid w:val="007A635E"/>
    <w:rsid w:val="007B3686"/>
    <w:rsid w:val="007B7D0F"/>
    <w:rsid w:val="007C2C37"/>
    <w:rsid w:val="007C3E81"/>
    <w:rsid w:val="007C42AC"/>
    <w:rsid w:val="007C66C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036"/>
    <w:rsid w:val="00836CA4"/>
    <w:rsid w:val="008439ED"/>
    <w:rsid w:val="0085184F"/>
    <w:rsid w:val="00855196"/>
    <w:rsid w:val="00861625"/>
    <w:rsid w:val="008617B5"/>
    <w:rsid w:val="00864FF3"/>
    <w:rsid w:val="00870828"/>
    <w:rsid w:val="00873F35"/>
    <w:rsid w:val="0088080B"/>
    <w:rsid w:val="008907EB"/>
    <w:rsid w:val="00891051"/>
    <w:rsid w:val="008A6883"/>
    <w:rsid w:val="008B07D7"/>
    <w:rsid w:val="008B557F"/>
    <w:rsid w:val="008C1F85"/>
    <w:rsid w:val="008C2344"/>
    <w:rsid w:val="008C2B83"/>
    <w:rsid w:val="008C5930"/>
    <w:rsid w:val="008D232D"/>
    <w:rsid w:val="008D6097"/>
    <w:rsid w:val="008E0468"/>
    <w:rsid w:val="008E6CF3"/>
    <w:rsid w:val="008F202C"/>
    <w:rsid w:val="008F5B43"/>
    <w:rsid w:val="008F5FDB"/>
    <w:rsid w:val="00902E68"/>
    <w:rsid w:val="00912BC6"/>
    <w:rsid w:val="0092145D"/>
    <w:rsid w:val="009254B7"/>
    <w:rsid w:val="00927DA9"/>
    <w:rsid w:val="00930CEE"/>
    <w:rsid w:val="00941FFF"/>
    <w:rsid w:val="00951941"/>
    <w:rsid w:val="00955691"/>
    <w:rsid w:val="00961157"/>
    <w:rsid w:val="00965C5B"/>
    <w:rsid w:val="0096684B"/>
    <w:rsid w:val="00972C7F"/>
    <w:rsid w:val="00976E46"/>
    <w:rsid w:val="00996499"/>
    <w:rsid w:val="009A23D1"/>
    <w:rsid w:val="009A761C"/>
    <w:rsid w:val="009B4FB4"/>
    <w:rsid w:val="009C0C39"/>
    <w:rsid w:val="009C2486"/>
    <w:rsid w:val="009C29AC"/>
    <w:rsid w:val="009D1805"/>
    <w:rsid w:val="009D4C8D"/>
    <w:rsid w:val="009E1A09"/>
    <w:rsid w:val="009E268B"/>
    <w:rsid w:val="009F680A"/>
    <w:rsid w:val="00A02545"/>
    <w:rsid w:val="00A025E6"/>
    <w:rsid w:val="00A03879"/>
    <w:rsid w:val="00A05555"/>
    <w:rsid w:val="00A06D89"/>
    <w:rsid w:val="00A35790"/>
    <w:rsid w:val="00A45A89"/>
    <w:rsid w:val="00A47F12"/>
    <w:rsid w:val="00A51D23"/>
    <w:rsid w:val="00A618FB"/>
    <w:rsid w:val="00A66DE2"/>
    <w:rsid w:val="00A70227"/>
    <w:rsid w:val="00A840FB"/>
    <w:rsid w:val="00A847D3"/>
    <w:rsid w:val="00AA3772"/>
    <w:rsid w:val="00AB106E"/>
    <w:rsid w:val="00AB2224"/>
    <w:rsid w:val="00AC36D6"/>
    <w:rsid w:val="00AC60FE"/>
    <w:rsid w:val="00AC6DBB"/>
    <w:rsid w:val="00AC77AD"/>
    <w:rsid w:val="00AD3214"/>
    <w:rsid w:val="00AD6C49"/>
    <w:rsid w:val="00AE05D3"/>
    <w:rsid w:val="00AE355A"/>
    <w:rsid w:val="00AE5373"/>
    <w:rsid w:val="00B00057"/>
    <w:rsid w:val="00B075E5"/>
    <w:rsid w:val="00B148DD"/>
    <w:rsid w:val="00B167BE"/>
    <w:rsid w:val="00B2472A"/>
    <w:rsid w:val="00B33F20"/>
    <w:rsid w:val="00B34732"/>
    <w:rsid w:val="00B567F6"/>
    <w:rsid w:val="00B56DF3"/>
    <w:rsid w:val="00B57A5C"/>
    <w:rsid w:val="00B6185B"/>
    <w:rsid w:val="00B638EB"/>
    <w:rsid w:val="00B63DED"/>
    <w:rsid w:val="00B63F81"/>
    <w:rsid w:val="00B65508"/>
    <w:rsid w:val="00B7052E"/>
    <w:rsid w:val="00B753E7"/>
    <w:rsid w:val="00B86AF3"/>
    <w:rsid w:val="00B9309B"/>
    <w:rsid w:val="00BA1F40"/>
    <w:rsid w:val="00BA39CC"/>
    <w:rsid w:val="00BA4820"/>
    <w:rsid w:val="00BA6856"/>
    <w:rsid w:val="00BA72C3"/>
    <w:rsid w:val="00BB05FA"/>
    <w:rsid w:val="00BB5B10"/>
    <w:rsid w:val="00BC56D6"/>
    <w:rsid w:val="00BD5BCB"/>
    <w:rsid w:val="00BD6465"/>
    <w:rsid w:val="00BE399E"/>
    <w:rsid w:val="00BE77B4"/>
    <w:rsid w:val="00BF1775"/>
    <w:rsid w:val="00BF201D"/>
    <w:rsid w:val="00C0490B"/>
    <w:rsid w:val="00C0539F"/>
    <w:rsid w:val="00C07904"/>
    <w:rsid w:val="00C121AF"/>
    <w:rsid w:val="00C14C80"/>
    <w:rsid w:val="00C27853"/>
    <w:rsid w:val="00C355A5"/>
    <w:rsid w:val="00C4239A"/>
    <w:rsid w:val="00C43B64"/>
    <w:rsid w:val="00C53F37"/>
    <w:rsid w:val="00C5499A"/>
    <w:rsid w:val="00C54F87"/>
    <w:rsid w:val="00C62A0F"/>
    <w:rsid w:val="00C76780"/>
    <w:rsid w:val="00C82862"/>
    <w:rsid w:val="00C84E4D"/>
    <w:rsid w:val="00C869AC"/>
    <w:rsid w:val="00CA2FD0"/>
    <w:rsid w:val="00CB567D"/>
    <w:rsid w:val="00CB626D"/>
    <w:rsid w:val="00CD5181"/>
    <w:rsid w:val="00CD7485"/>
    <w:rsid w:val="00CE157D"/>
    <w:rsid w:val="00CE2360"/>
    <w:rsid w:val="00CE236C"/>
    <w:rsid w:val="00CF0047"/>
    <w:rsid w:val="00D158A9"/>
    <w:rsid w:val="00D22895"/>
    <w:rsid w:val="00D3404A"/>
    <w:rsid w:val="00D4354E"/>
    <w:rsid w:val="00D43F69"/>
    <w:rsid w:val="00D50F79"/>
    <w:rsid w:val="00D73957"/>
    <w:rsid w:val="00D8395C"/>
    <w:rsid w:val="00D910AA"/>
    <w:rsid w:val="00D951DB"/>
    <w:rsid w:val="00DA028F"/>
    <w:rsid w:val="00DC28E6"/>
    <w:rsid w:val="00DC2C4E"/>
    <w:rsid w:val="00DC79E8"/>
    <w:rsid w:val="00DD55F0"/>
    <w:rsid w:val="00DD7750"/>
    <w:rsid w:val="00DD7BB2"/>
    <w:rsid w:val="00DE16FC"/>
    <w:rsid w:val="00DE1B8E"/>
    <w:rsid w:val="00DE2483"/>
    <w:rsid w:val="00DE4207"/>
    <w:rsid w:val="00DF00FA"/>
    <w:rsid w:val="00DF57D8"/>
    <w:rsid w:val="00DF6F6D"/>
    <w:rsid w:val="00E032C5"/>
    <w:rsid w:val="00E17F98"/>
    <w:rsid w:val="00E21BDD"/>
    <w:rsid w:val="00E24085"/>
    <w:rsid w:val="00E24C6A"/>
    <w:rsid w:val="00E25445"/>
    <w:rsid w:val="00E25811"/>
    <w:rsid w:val="00E32F85"/>
    <w:rsid w:val="00E36FD8"/>
    <w:rsid w:val="00E37380"/>
    <w:rsid w:val="00E42D43"/>
    <w:rsid w:val="00E465C4"/>
    <w:rsid w:val="00E50A84"/>
    <w:rsid w:val="00E57D06"/>
    <w:rsid w:val="00E63F64"/>
    <w:rsid w:val="00E74623"/>
    <w:rsid w:val="00E80E3D"/>
    <w:rsid w:val="00E86D42"/>
    <w:rsid w:val="00E870B8"/>
    <w:rsid w:val="00E93C7E"/>
    <w:rsid w:val="00EA1019"/>
    <w:rsid w:val="00EA3B29"/>
    <w:rsid w:val="00EB7421"/>
    <w:rsid w:val="00EC36F5"/>
    <w:rsid w:val="00EC5A4D"/>
    <w:rsid w:val="00ED0DEA"/>
    <w:rsid w:val="00ED73C4"/>
    <w:rsid w:val="00F0211A"/>
    <w:rsid w:val="00F20B48"/>
    <w:rsid w:val="00F258BA"/>
    <w:rsid w:val="00F27E9C"/>
    <w:rsid w:val="00F326C9"/>
    <w:rsid w:val="00F34DD9"/>
    <w:rsid w:val="00F418B2"/>
    <w:rsid w:val="00F41F41"/>
    <w:rsid w:val="00F46918"/>
    <w:rsid w:val="00F46DDE"/>
    <w:rsid w:val="00F47B3A"/>
    <w:rsid w:val="00F5397A"/>
    <w:rsid w:val="00F655ED"/>
    <w:rsid w:val="00F7033C"/>
    <w:rsid w:val="00F95EBB"/>
    <w:rsid w:val="00F96D0D"/>
    <w:rsid w:val="00F976AD"/>
    <w:rsid w:val="00FA6461"/>
    <w:rsid w:val="00FB22EF"/>
    <w:rsid w:val="00FC50DB"/>
    <w:rsid w:val="00FD392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D7750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7C78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7C78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8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3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0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32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839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0200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6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4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6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1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8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42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8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14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605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66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2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4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0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2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18D9E-3C80-422F-B872-94F381379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1457</Words>
  <Characters>8355</Characters>
  <Application>Microsoft Office Word</Application>
  <DocSecurity>0</DocSecurity>
  <Lines>261</Lines>
  <Paragraphs>2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Python Advanced - Error Handling</vt:lpstr>
      <vt:lpstr>Exercise: Error Handling</vt:lpstr>
      <vt:lpstr>    Numbers Dictionary</vt:lpstr>
      <vt:lpstr>        Examples</vt:lpstr>
      <vt:lpstr>    Email Validator</vt:lpstr>
      <vt:lpstr>        Examples</vt:lpstr>
      <vt:lpstr>    Password Validator</vt:lpstr>
      <vt:lpstr>        Examples</vt:lpstr>
      <vt:lpstr>    Rotate Matrix</vt:lpstr>
      <vt:lpstr>        Examples</vt:lpstr>
      <vt:lpstr>    Online Banking</vt:lpstr>
      <vt:lpstr>        Examples</vt:lpstr>
    </vt:vector>
  </TitlesOfParts>
  <Company>SoftUni – https://about.softuni.bg</Company>
  <LinksUpToDate>false</LinksUpToDate>
  <CharactersWithSpaces>9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8</cp:revision>
  <cp:lastPrinted>2015-10-26T22:35:00Z</cp:lastPrinted>
  <dcterms:created xsi:type="dcterms:W3CDTF">2024-08-07T09:44:00Z</dcterms:created>
  <dcterms:modified xsi:type="dcterms:W3CDTF">2024-10-08T07:29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263a9bd039ac4dc12db5defd3c86db23784cd1c0b595840c2b7b6c077632d</vt:lpwstr>
  </property>
</Properties>
</file>